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F5E20B" w14:textId="7CADE451" w:rsidR="00F24DB3" w:rsidRPr="00897868" w:rsidRDefault="00F24DB3" w:rsidP="00F24DB3">
      <w:pPr>
        <w:rPr>
          <w:rStyle w:val="SAhyperlink"/>
        </w:rPr>
      </w:pPr>
      <w:r w:rsidRPr="00897868">
        <w:rPr>
          <w:rStyle w:val="SAhyperlink"/>
        </w:rPr>
        <w:t>Attachment</w:t>
      </w:r>
      <w:r w:rsidR="00B51EB5" w:rsidRPr="00897868">
        <w:rPr>
          <w:rStyle w:val="SAhyperlink"/>
        </w:rPr>
        <w:t xml:space="preserve"> 2</w:t>
      </w:r>
      <w:r w:rsidR="00C850A3">
        <w:rPr>
          <w:rStyle w:val="SAhyperlink"/>
        </w:rPr>
        <w:t xml:space="preserve"> (REVISED 9/25/2020)</w:t>
      </w:r>
      <w:r w:rsidR="00DF1228">
        <w:rPr>
          <w:rStyle w:val="SAhyperlink"/>
        </w:rPr>
        <w:t xml:space="preserve"> – CTG PERFORMANCE TABLES</w:t>
      </w:r>
    </w:p>
    <w:p w14:paraId="4EED9052" w14:textId="77777777" w:rsidR="00F24DB3" w:rsidRPr="00AB26FA" w:rsidRDefault="00F24DB3" w:rsidP="00F24DB3">
      <w:pPr>
        <w:rPr>
          <w:szCs w:val="22"/>
        </w:rPr>
      </w:pPr>
    </w:p>
    <w:p w14:paraId="78B0CBC8" w14:textId="77777777" w:rsidR="00B51EB5" w:rsidRDefault="00B51EB5" w:rsidP="00F24DB3">
      <w:pPr>
        <w:rPr>
          <w:szCs w:val="22"/>
        </w:rPr>
      </w:pPr>
    </w:p>
    <w:p w14:paraId="3186A308" w14:textId="77777777" w:rsidR="00B51EB5" w:rsidRPr="00AB26FA" w:rsidRDefault="009B3570" w:rsidP="00B51EB5">
      <w:pPr>
        <w:rPr>
          <w:szCs w:val="22"/>
        </w:rPr>
      </w:pPr>
      <w:r>
        <w:rPr>
          <w:szCs w:val="22"/>
        </w:rPr>
        <w:t>Bidder</w:t>
      </w:r>
      <w:r w:rsidRPr="00AB26FA">
        <w:rPr>
          <w:szCs w:val="22"/>
        </w:rPr>
        <w:t xml:space="preserve"> </w:t>
      </w:r>
      <w:r w:rsidR="00B51EB5" w:rsidRPr="00AB26FA">
        <w:rPr>
          <w:szCs w:val="22"/>
        </w:rPr>
        <w:t>shall furnish the performance dat</w:t>
      </w:r>
      <w:bookmarkStart w:id="0" w:name="_GoBack"/>
      <w:bookmarkEnd w:id="0"/>
      <w:r w:rsidR="00B51EB5" w:rsidRPr="00AB26FA">
        <w:rPr>
          <w:szCs w:val="22"/>
        </w:rPr>
        <w:t>a and utility requirements summarized in the following tables.  In addition, Vendor shall provide a set of Performance Correction curves illustrating the impacts on CTG net power output and net heat rate of the following parameters as a minimum:</w:t>
      </w:r>
    </w:p>
    <w:p w14:paraId="152928A0" w14:textId="77777777" w:rsidR="00B51EB5" w:rsidRPr="00AB26FA" w:rsidRDefault="00B51EB5" w:rsidP="00B51EB5">
      <w:pPr>
        <w:rPr>
          <w:szCs w:val="22"/>
        </w:rPr>
      </w:pPr>
    </w:p>
    <w:p w14:paraId="670836DF" w14:textId="77777777" w:rsidR="00B51EB5" w:rsidRDefault="00B51EB5" w:rsidP="00B51EB5">
      <w:pPr>
        <w:rPr>
          <w:szCs w:val="22"/>
        </w:rPr>
      </w:pPr>
      <w:r w:rsidRPr="00AB26FA">
        <w:rPr>
          <w:szCs w:val="22"/>
        </w:rPr>
        <w:t>Ambient temperature</w:t>
      </w:r>
    </w:p>
    <w:p w14:paraId="412E046B" w14:textId="77777777" w:rsidR="00B51EB5" w:rsidRPr="00AB26FA" w:rsidRDefault="00B51EB5" w:rsidP="00B51EB5">
      <w:pPr>
        <w:rPr>
          <w:szCs w:val="22"/>
        </w:rPr>
      </w:pPr>
      <w:r>
        <w:rPr>
          <w:szCs w:val="22"/>
        </w:rPr>
        <w:t>Ambient relative humidity</w:t>
      </w:r>
    </w:p>
    <w:p w14:paraId="1D6C5CEE" w14:textId="77777777" w:rsidR="00B51EB5" w:rsidRPr="00AB26FA" w:rsidRDefault="00B51EB5" w:rsidP="00B51EB5">
      <w:pPr>
        <w:rPr>
          <w:szCs w:val="22"/>
        </w:rPr>
      </w:pPr>
      <w:r w:rsidRPr="00AB26FA">
        <w:rPr>
          <w:szCs w:val="22"/>
        </w:rPr>
        <w:t>Intake pressure drop</w:t>
      </w:r>
    </w:p>
    <w:p w14:paraId="6135EB0E" w14:textId="77777777" w:rsidR="00B51EB5" w:rsidRPr="00AB26FA" w:rsidRDefault="00B51EB5" w:rsidP="00B51EB5">
      <w:pPr>
        <w:rPr>
          <w:szCs w:val="22"/>
        </w:rPr>
      </w:pPr>
      <w:r w:rsidRPr="00AB26FA">
        <w:rPr>
          <w:szCs w:val="22"/>
        </w:rPr>
        <w:t>Exhaust backpressure</w:t>
      </w:r>
    </w:p>
    <w:p w14:paraId="6C8754B2" w14:textId="77777777" w:rsidR="00B51EB5" w:rsidRDefault="00B51EB5" w:rsidP="00B51EB5">
      <w:pPr>
        <w:rPr>
          <w:szCs w:val="22"/>
        </w:rPr>
      </w:pPr>
      <w:r w:rsidRPr="00AB26FA">
        <w:rPr>
          <w:szCs w:val="22"/>
        </w:rPr>
        <w:t>Any other relevant parameters specific to Vendor’s equipment</w:t>
      </w:r>
    </w:p>
    <w:p w14:paraId="1EC91DFD" w14:textId="77777777" w:rsidR="00AB7665" w:rsidRDefault="00AB7665" w:rsidP="00B51EB5">
      <w:pPr>
        <w:rPr>
          <w:szCs w:val="22"/>
        </w:rPr>
      </w:pPr>
    </w:p>
    <w:p w14:paraId="249026FD" w14:textId="77777777" w:rsidR="00AB7665" w:rsidRDefault="00AB7665" w:rsidP="00B51EB5">
      <w:pPr>
        <w:rPr>
          <w:szCs w:val="22"/>
        </w:rPr>
      </w:pPr>
      <w:r>
        <w:rPr>
          <w:szCs w:val="22"/>
        </w:rPr>
        <w:t>As an alternative, Vendor may furnish performance software (or access to Vendor’s online software) which allows for calculation of unit performance corrections for parameters noted above.</w:t>
      </w:r>
    </w:p>
    <w:p w14:paraId="4934749A" w14:textId="77777777" w:rsidR="009B3570" w:rsidRDefault="009B3570" w:rsidP="00B51EB5">
      <w:pPr>
        <w:rPr>
          <w:szCs w:val="22"/>
        </w:rPr>
      </w:pPr>
    </w:p>
    <w:p w14:paraId="7C6A16BA" w14:textId="6D7DB9A4" w:rsidR="009B3570" w:rsidRDefault="009B3570" w:rsidP="0033766D">
      <w:pPr>
        <w:rPr>
          <w:b/>
          <w:szCs w:val="22"/>
        </w:rPr>
      </w:pPr>
      <w:r>
        <w:rPr>
          <w:b/>
          <w:szCs w:val="22"/>
        </w:rPr>
        <w:t>Note</w:t>
      </w:r>
      <w:r w:rsidR="0033766D">
        <w:rPr>
          <w:b/>
          <w:szCs w:val="22"/>
        </w:rPr>
        <w:t>: B</w:t>
      </w:r>
      <w:r w:rsidRPr="002F3755">
        <w:rPr>
          <w:b/>
          <w:szCs w:val="22"/>
        </w:rPr>
        <w:t xml:space="preserve">idder shall submit completed performance data sheets for </w:t>
      </w:r>
      <w:r w:rsidR="00191AF0">
        <w:rPr>
          <w:b/>
          <w:szCs w:val="22"/>
        </w:rPr>
        <w:t>the</w:t>
      </w:r>
      <w:r w:rsidRPr="002F3755">
        <w:rPr>
          <w:b/>
          <w:szCs w:val="22"/>
        </w:rPr>
        <w:t xml:space="preserve"> proposed</w:t>
      </w:r>
      <w:r w:rsidR="00191AF0">
        <w:rPr>
          <w:b/>
          <w:szCs w:val="22"/>
        </w:rPr>
        <w:t xml:space="preserve"> CTG</w:t>
      </w:r>
      <w:r w:rsidRPr="002F3755">
        <w:rPr>
          <w:b/>
          <w:szCs w:val="22"/>
        </w:rPr>
        <w:t xml:space="preserve">.  </w:t>
      </w:r>
    </w:p>
    <w:p w14:paraId="0CF6D529" w14:textId="77777777" w:rsidR="00B51EB5" w:rsidRPr="009B3570" w:rsidRDefault="00B51EB5" w:rsidP="00F24DB3">
      <w:pPr>
        <w:rPr>
          <w:szCs w:val="22"/>
          <w:u w:val="single"/>
        </w:rPr>
      </w:pPr>
      <w:r>
        <w:rPr>
          <w:szCs w:val="22"/>
        </w:rPr>
        <w:br w:type="page"/>
      </w:r>
    </w:p>
    <w:p w14:paraId="745C3579" w14:textId="5BBD563A" w:rsidR="009B3570" w:rsidRDefault="0033766D" w:rsidP="00F24DB3">
      <w:pPr>
        <w:rPr>
          <w:szCs w:val="22"/>
          <w:u w:val="single"/>
        </w:rPr>
      </w:pPr>
      <w:r>
        <w:rPr>
          <w:szCs w:val="22"/>
        </w:rPr>
        <w:lastRenderedPageBreak/>
        <w:t>Bid Alternate (“Base” or Alternate No.):</w:t>
      </w:r>
      <w:r w:rsidRPr="009B3570">
        <w:rPr>
          <w:szCs w:val="22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</w:p>
    <w:p w14:paraId="0F879654" w14:textId="77777777" w:rsidR="0033766D" w:rsidRDefault="0033766D" w:rsidP="00F24DB3">
      <w:pPr>
        <w:rPr>
          <w:szCs w:val="22"/>
        </w:rPr>
      </w:pPr>
    </w:p>
    <w:tbl>
      <w:tblPr>
        <w:tblW w:w="10522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97"/>
        <w:gridCol w:w="1427"/>
        <w:gridCol w:w="1698"/>
      </w:tblGrid>
      <w:tr w:rsidR="002F3755" w:rsidRPr="00AB26FA" w14:paraId="3A9F07A7" w14:textId="77777777" w:rsidTr="002F3755">
        <w:trPr>
          <w:trHeight w:val="101"/>
          <w:jc w:val="center"/>
        </w:trPr>
        <w:tc>
          <w:tcPr>
            <w:tcW w:w="10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B2C394D" w14:textId="3A6E30D6" w:rsidR="002F3755" w:rsidRPr="00AB26FA" w:rsidRDefault="002F3755" w:rsidP="00BB67F5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PERFORMANCE </w:t>
            </w:r>
            <w:r w:rsidR="00BB67F5">
              <w:rPr>
                <w:szCs w:val="22"/>
              </w:rPr>
              <w:t>DATA</w:t>
            </w:r>
          </w:p>
        </w:tc>
      </w:tr>
      <w:tr w:rsidR="00B51EB5" w:rsidRPr="00AB26FA" w14:paraId="06D7793C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1F572DB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LOAD POINT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043DF3A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100 Percent (Guarantee)</w:t>
            </w:r>
          </w:p>
        </w:tc>
      </w:tr>
      <w:tr w:rsidR="00B51EB5" w:rsidRPr="00AB26FA" w14:paraId="72768D9E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352B004" w14:textId="77777777" w:rsidR="00B51EB5" w:rsidRPr="00DC3340" w:rsidRDefault="00B51EB5" w:rsidP="00C237B0">
            <w:pPr>
              <w:rPr>
                <w:szCs w:val="22"/>
              </w:rPr>
            </w:pPr>
            <w:r w:rsidRPr="00DC3340">
              <w:rPr>
                <w:szCs w:val="22"/>
              </w:rPr>
              <w:t>AMBIENT TEMPERATURE ºF, DB/ºF, WB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6374C4A" w14:textId="4D272DD2" w:rsidR="00B51EB5" w:rsidRPr="00DC3340" w:rsidRDefault="000D11B5" w:rsidP="000D11B5">
            <w:pPr>
              <w:rPr>
                <w:szCs w:val="22"/>
              </w:rPr>
            </w:pPr>
            <w:r w:rsidRPr="00DC3340">
              <w:rPr>
                <w:szCs w:val="22"/>
              </w:rPr>
              <w:t xml:space="preserve">70ºF / </w:t>
            </w:r>
            <w:r w:rsidR="00667131">
              <w:rPr>
                <w:szCs w:val="22"/>
              </w:rPr>
              <w:t>66</w:t>
            </w:r>
            <w:r w:rsidR="00667131" w:rsidRPr="00DC3340">
              <w:rPr>
                <w:szCs w:val="22"/>
              </w:rPr>
              <w:t xml:space="preserve"> </w:t>
            </w:r>
            <w:r w:rsidRPr="00DC3340">
              <w:rPr>
                <w:szCs w:val="22"/>
              </w:rPr>
              <w:t>ºF</w:t>
            </w:r>
          </w:p>
        </w:tc>
      </w:tr>
      <w:tr w:rsidR="00B51EB5" w:rsidRPr="00AB26FA" w14:paraId="00830564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923E554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TYPE OF FUEL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12195F8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Natural Gas</w:t>
            </w:r>
          </w:p>
        </w:tc>
      </w:tr>
      <w:tr w:rsidR="00B51EB5" w:rsidRPr="00AB26FA" w14:paraId="01E6E655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D728CF2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 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E95E70E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Required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7CDEC17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Submitted</w:t>
            </w:r>
          </w:p>
        </w:tc>
      </w:tr>
      <w:tr w:rsidR="00B51EB5" w:rsidRPr="00AB26FA" w14:paraId="40F45308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21EF24B" w14:textId="77777777" w:rsidR="00B51EB5" w:rsidRPr="00294794" w:rsidRDefault="00B51EB5" w:rsidP="00F93B5F">
            <w:pPr>
              <w:rPr>
                <w:szCs w:val="22"/>
              </w:rPr>
            </w:pPr>
            <w:r w:rsidRPr="00294794">
              <w:rPr>
                <w:szCs w:val="22"/>
              </w:rPr>
              <w:t xml:space="preserve">NET POWER OUTPUT, kW 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841EF8E" w14:textId="4B25DDC9" w:rsidR="00B51EB5" w:rsidRPr="00294794" w:rsidRDefault="00E34C44" w:rsidP="000D11B5">
            <w:pPr>
              <w:rPr>
                <w:szCs w:val="22"/>
              </w:rPr>
            </w:pPr>
            <w:r>
              <w:rPr>
                <w:szCs w:val="22"/>
              </w:rPr>
              <w:t>32</w:t>
            </w:r>
            <w:r w:rsidR="00B51EB5" w:rsidRPr="00294794">
              <w:rPr>
                <w:szCs w:val="22"/>
              </w:rPr>
              <w:t xml:space="preserve">K to </w:t>
            </w:r>
            <w:r>
              <w:rPr>
                <w:szCs w:val="22"/>
              </w:rPr>
              <w:t>40</w:t>
            </w:r>
            <w:r w:rsidR="00F93B5F" w:rsidRPr="00294794">
              <w:rPr>
                <w:szCs w:val="22"/>
              </w:rPr>
              <w:t>K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8FEFEE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453F9B87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8221E03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GROSS POWER OUTPUT, kW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E65D90" w14:textId="77777777" w:rsidR="00B51EB5" w:rsidRPr="00AB26FA" w:rsidRDefault="00B51EB5" w:rsidP="00C237B0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3A03C8C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31747960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43E6DA0" w14:textId="77777777" w:rsidR="00B51EB5" w:rsidRPr="00AB26FA" w:rsidRDefault="00B51EB5" w:rsidP="00F93B5F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NET HEAT RATE (LHV) BTU/kW-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A0055F6" w14:textId="77777777" w:rsidR="00B51EB5" w:rsidRPr="00AB26FA" w:rsidRDefault="00B51EB5" w:rsidP="00C237B0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EE991B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24D6ECF3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C61262C" w14:textId="1C5F2802" w:rsidR="00B51EB5" w:rsidRPr="00AB26FA" w:rsidRDefault="00B51EB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FUEL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025F12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405FD64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75EB54BD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44CF76C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FUEL FLOW, MMBTU/HR LHV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7BCDF92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D9CF1D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37D0EE28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01EC241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INLET AIR MASS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70F3186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CEBA976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726F3EAE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54D49A6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COMPRESSOR AIR INLET TEMPERATURE, ºF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10F4C54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F0295B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721B5E31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0C48303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EXHAUST GAS MASS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DE2CFD8" w14:textId="77777777" w:rsidR="00B51EB5" w:rsidRPr="00AB26FA" w:rsidRDefault="00B17506" w:rsidP="00C237B0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14C95CC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6CB6E2FE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EF968A7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EXHAUST VOLUME FLOW, FT3/SEC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1308E6E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D501E8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05D1E732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F2F0F94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EXHAUST TEMPERATURE, ºF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B756A6C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28079EA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1AEED006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09F0CD4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EXHAUST HEAT, MMBTU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0BC0C89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39D6B5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18E89C16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6AF29BB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EXHAUST Cp, BTU/</w:t>
            </w:r>
            <w:proofErr w:type="spellStart"/>
            <w:r w:rsidRPr="00AB26FA">
              <w:rPr>
                <w:szCs w:val="22"/>
              </w:rPr>
              <w:t>lbm</w:t>
            </w:r>
            <w:proofErr w:type="spellEnd"/>
            <w:r w:rsidRPr="00AB26FA">
              <w:rPr>
                <w:szCs w:val="22"/>
              </w:rPr>
              <w:t>- º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8E0C394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1BBB3AD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49AA198B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EB8C03A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INLET PRESSURE LOSS, IN H20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0B33F73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795D21A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B51EB5" w:rsidRPr="00AB26FA" w14:paraId="6DC11097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DA2D6AB" w14:textId="18E332D3" w:rsidR="00B51EB5" w:rsidRPr="00AB26FA" w:rsidRDefault="00B51EB5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>EXHAUST PRESSURE LOSS, IN H2O</w:t>
            </w:r>
            <w:r w:rsidR="003B7A60">
              <w:rPr>
                <w:szCs w:val="22"/>
              </w:rPr>
              <w:t xml:space="preserve"> - CTG PACKAGE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B122A8D" w14:textId="77777777" w:rsidR="00B51EB5" w:rsidRPr="00AB26FA" w:rsidRDefault="00B51EB5" w:rsidP="00C237B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F72130" w14:textId="77777777" w:rsidR="00B51EB5" w:rsidRPr="00AB26FA" w:rsidRDefault="00B51EB5" w:rsidP="00C237B0">
            <w:pPr>
              <w:rPr>
                <w:szCs w:val="22"/>
              </w:rPr>
            </w:pPr>
          </w:p>
        </w:tc>
      </w:tr>
      <w:tr w:rsidR="003B7A60" w:rsidRPr="00AB26FA" w14:paraId="1594D8E6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190D58A" w14:textId="4BD3EEAB" w:rsidR="003B7A60" w:rsidRPr="00AB26FA" w:rsidRDefault="003B7A60" w:rsidP="003B7A60">
            <w:pPr>
              <w:rPr>
                <w:szCs w:val="22"/>
              </w:rPr>
            </w:pPr>
            <w:r>
              <w:rPr>
                <w:szCs w:val="22"/>
              </w:rPr>
              <w:t>EXHAUST PRESSURE LOSS, IN H2O -  HRSG</w:t>
            </w:r>
            <w:r w:rsidR="000D11B5">
              <w:rPr>
                <w:szCs w:val="22"/>
              </w:rPr>
              <w:t xml:space="preserve"> (ASSUM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C5D0CF1" w14:textId="2F9898E4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C62C0D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07A46D84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2A66F1D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>EMISSIONS: (At turbine exhaust flange) Corrected to 15% O</w:t>
            </w:r>
            <w:r w:rsidRPr="00AB26FA">
              <w:rPr>
                <w:szCs w:val="22"/>
                <w:vertAlign w:val="subscript"/>
              </w:rPr>
              <w:t>2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601618E" w14:textId="77777777" w:rsidR="003B7A60" w:rsidRPr="00AB26FA" w:rsidRDefault="003B7A60" w:rsidP="003B7A60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08835D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587844CA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A0A158D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NOx, PPMV/LB/HR (Guarante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FE9AFB0" w14:textId="7315AC53" w:rsidR="003B7A60" w:rsidRPr="002E0531" w:rsidRDefault="003B7A60" w:rsidP="00437AD5">
            <w:pPr>
              <w:rPr>
                <w:szCs w:val="22"/>
              </w:rPr>
            </w:pPr>
            <w:r w:rsidRPr="002E0531">
              <w:rPr>
                <w:szCs w:val="22"/>
              </w:rPr>
              <w:t>&lt;</w:t>
            </w:r>
            <w:r w:rsidR="00667131">
              <w:rPr>
                <w:szCs w:val="22"/>
              </w:rPr>
              <w:t>25</w:t>
            </w:r>
            <w:r w:rsidR="00667131" w:rsidRPr="002E0531">
              <w:rPr>
                <w:szCs w:val="22"/>
              </w:rPr>
              <w:t>ppm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06019A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43FCEE47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8F3DD0A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CO, PPMV/LB/HR (Guarante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E739270" w14:textId="77777777" w:rsidR="003B7A60" w:rsidRPr="002E0531" w:rsidRDefault="003B7A60" w:rsidP="003B7A60">
            <w:pPr>
              <w:rPr>
                <w:szCs w:val="22"/>
              </w:rPr>
            </w:pPr>
            <w:r w:rsidRPr="002E0531">
              <w:rPr>
                <w:szCs w:val="22"/>
              </w:rPr>
              <w:t>&lt;25ppm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C5A94F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4AA49502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94DE492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UHC, PPMV/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C469985" w14:textId="77777777" w:rsidR="003B7A60" w:rsidRPr="00AB26FA" w:rsidRDefault="003B7A60" w:rsidP="003B7A60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B7C4D0B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0F356228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6F54ACA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VOC, PPMV/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B42F1CA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2429405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5A46D6FE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E033FF2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PARTICULATE, LB/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DB8EF39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ABE1C0D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22CE46F4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AB2B7EC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PM10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546B6EB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4E43B92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4DE4718F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E84BC3B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OPACITY, PERCENT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536091D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0863AC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000E3C7D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FE55E01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SO2, PPMB/LB/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D542B26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082208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972C4B" w:rsidRPr="00AB26FA" w14:paraId="37C0F884" w14:textId="77777777" w:rsidTr="006B16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D334800" w14:textId="77777777" w:rsidR="00972C4B" w:rsidRPr="00AB26FA" w:rsidRDefault="00972C4B" w:rsidP="00972C4B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REQUIRED CHILLED WATER FLOW AT THIS CONDITION, </w:t>
            </w:r>
          </w:p>
          <w:p w14:paraId="735DF181" w14:textId="77777777" w:rsidR="00972C4B" w:rsidRPr="00AB26FA" w:rsidRDefault="00972C4B" w:rsidP="00972C4B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gal/min (if applicable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606D09B" w14:textId="5F416969" w:rsidR="00972C4B" w:rsidRPr="00AB26FA" w:rsidRDefault="00972C4B" w:rsidP="00972C4B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N/A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E7DB620" w14:textId="77777777" w:rsidR="00972C4B" w:rsidRPr="00AB26FA" w:rsidRDefault="00972C4B" w:rsidP="00972C4B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N/A</w:t>
            </w:r>
          </w:p>
        </w:tc>
      </w:tr>
      <w:tr w:rsidR="003B7A60" w:rsidRPr="00AB26FA" w14:paraId="5DD8C0CD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10AA26B" w14:textId="24886FEC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>REQUIRED FUEL GAS PRESSURE</w:t>
            </w:r>
            <w:r w:rsidR="00D17016">
              <w:rPr>
                <w:szCs w:val="22"/>
              </w:rPr>
              <w:t xml:space="preserve"> AT VENDOR INTERFACE</w:t>
            </w:r>
            <w:r w:rsidRPr="00AB26FA">
              <w:rPr>
                <w:szCs w:val="22"/>
              </w:rPr>
              <w:t>, PSIG 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0059AC5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20F3E60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64574B16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F696B69" w14:textId="77777777" w:rsidR="003B7A60" w:rsidRPr="00AB26FA" w:rsidRDefault="003B7A60" w:rsidP="003B7A60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A4A8D68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>Start up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1FCF0F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szCs w:val="22"/>
              </w:rPr>
              <w:t>Normal Operating</w:t>
            </w:r>
          </w:p>
        </w:tc>
      </w:tr>
      <w:tr w:rsidR="003B7A60" w:rsidRPr="00AB26FA" w14:paraId="5F7DE735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3E886A1" w14:textId="77777777" w:rsidR="003B7A60" w:rsidRPr="00AB26FA" w:rsidRDefault="003B7A60" w:rsidP="003B7A60">
            <w:pPr>
              <w:rPr>
                <w:szCs w:val="22"/>
              </w:rPr>
            </w:pPr>
            <w:r w:rsidRPr="00AB26FA">
              <w:rPr>
                <w:caps/>
                <w:szCs w:val="22"/>
              </w:rPr>
              <w:t>Auxiliary Power Requirements</w:t>
            </w:r>
            <w:r w:rsidRPr="00AB26FA">
              <w:rPr>
                <w:szCs w:val="22"/>
              </w:rPr>
              <w:t>, KW (Respondent to identify and fill-in: attach separate sheet(s) if necessary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A8176BA" w14:textId="77777777" w:rsidR="003B7A60" w:rsidRPr="00AB26FA" w:rsidRDefault="003B7A60" w:rsidP="003B7A60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B485CE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273EB212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C1BBF02" w14:textId="77777777" w:rsidR="003B7A60" w:rsidRPr="00AB26FA" w:rsidRDefault="003B7A60" w:rsidP="003B7A60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7B9900" w14:textId="77777777" w:rsidR="003B7A60" w:rsidRPr="00AB26FA" w:rsidRDefault="003B7A60" w:rsidP="003B7A60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3A976C8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26172A22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B422718" w14:textId="77777777" w:rsidR="003B7A60" w:rsidRPr="00AB26FA" w:rsidRDefault="003B7A60" w:rsidP="003B7A60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3E2934B" w14:textId="77777777" w:rsidR="003B7A60" w:rsidRPr="00AB26FA" w:rsidRDefault="003B7A60" w:rsidP="003B7A60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6397A57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  <w:tr w:rsidR="003B7A60" w:rsidRPr="00AB26FA" w14:paraId="3E28C620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1B81B9D" w14:textId="77777777" w:rsidR="003B7A60" w:rsidRPr="00AB26FA" w:rsidRDefault="003B7A60" w:rsidP="003B7A60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F0837E4" w14:textId="77777777" w:rsidR="003B7A60" w:rsidRPr="00AB26FA" w:rsidRDefault="003B7A60" w:rsidP="003B7A60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9550836" w14:textId="77777777" w:rsidR="003B7A60" w:rsidRPr="00AB26FA" w:rsidRDefault="003B7A60" w:rsidP="003B7A60">
            <w:pPr>
              <w:rPr>
                <w:szCs w:val="22"/>
              </w:rPr>
            </w:pPr>
          </w:p>
        </w:tc>
      </w:tr>
    </w:tbl>
    <w:p w14:paraId="3D45908B" w14:textId="77777777" w:rsidR="005135FD" w:rsidRDefault="005135FD" w:rsidP="00F24DB3">
      <w:pPr>
        <w:rPr>
          <w:szCs w:val="22"/>
        </w:rPr>
      </w:pPr>
    </w:p>
    <w:p w14:paraId="30C6F2F3" w14:textId="77777777" w:rsidR="009B3570" w:rsidRPr="009B3570" w:rsidRDefault="005135FD" w:rsidP="009B3570">
      <w:pPr>
        <w:rPr>
          <w:szCs w:val="22"/>
          <w:u w:val="single"/>
        </w:rPr>
      </w:pPr>
      <w:r>
        <w:rPr>
          <w:szCs w:val="22"/>
        </w:rPr>
        <w:br w:type="page"/>
      </w:r>
    </w:p>
    <w:p w14:paraId="2285AD35" w14:textId="77777777" w:rsidR="006810E2" w:rsidRDefault="006810E2" w:rsidP="006810E2">
      <w:pPr>
        <w:rPr>
          <w:szCs w:val="22"/>
          <w:u w:val="single"/>
        </w:rPr>
      </w:pPr>
      <w:r>
        <w:rPr>
          <w:szCs w:val="22"/>
        </w:rPr>
        <w:lastRenderedPageBreak/>
        <w:t>Bid Alternate (“Base” or Alternate No.):</w:t>
      </w:r>
      <w:r w:rsidRPr="009B3570">
        <w:rPr>
          <w:szCs w:val="22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</w:p>
    <w:p w14:paraId="5B630E92" w14:textId="77777777" w:rsidR="005135FD" w:rsidRDefault="005135FD" w:rsidP="00F24DB3">
      <w:pPr>
        <w:rPr>
          <w:szCs w:val="22"/>
        </w:rPr>
      </w:pPr>
    </w:p>
    <w:tbl>
      <w:tblPr>
        <w:tblW w:w="10522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97"/>
        <w:gridCol w:w="1427"/>
        <w:gridCol w:w="1698"/>
      </w:tblGrid>
      <w:tr w:rsidR="002F3755" w:rsidRPr="00AB26FA" w14:paraId="195EACD4" w14:textId="77777777" w:rsidTr="002F3755">
        <w:trPr>
          <w:trHeight w:val="101"/>
          <w:jc w:val="center"/>
        </w:trPr>
        <w:tc>
          <w:tcPr>
            <w:tcW w:w="10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455C475" w14:textId="35348D22" w:rsidR="002F3755" w:rsidRPr="00AB26FA" w:rsidRDefault="002F3755" w:rsidP="00BB67F5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P</w:t>
            </w:r>
            <w:r w:rsidR="00BB67F5">
              <w:rPr>
                <w:szCs w:val="22"/>
              </w:rPr>
              <w:t>ERFORMANCE DATA</w:t>
            </w:r>
          </w:p>
        </w:tc>
      </w:tr>
      <w:tr w:rsidR="00BB67F5" w:rsidRPr="00AB26FA" w14:paraId="60E1E495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018EFD8" w14:textId="2776DE5C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LOAD POINT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7B61F77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100 Percent</w:t>
            </w:r>
            <w:r>
              <w:rPr>
                <w:szCs w:val="22"/>
              </w:rPr>
              <w:t xml:space="preserve"> (High Ambient)</w:t>
            </w:r>
          </w:p>
        </w:tc>
      </w:tr>
      <w:tr w:rsidR="00BB67F5" w:rsidRPr="00AB26FA" w14:paraId="4AE2A174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50B057D" w14:textId="431FFB56" w:rsidR="00BB67F5" w:rsidRPr="00DC3340" w:rsidRDefault="00BB67F5" w:rsidP="00BB67F5">
            <w:pPr>
              <w:rPr>
                <w:szCs w:val="22"/>
              </w:rPr>
            </w:pPr>
            <w:r w:rsidRPr="00DC3340">
              <w:rPr>
                <w:szCs w:val="22"/>
              </w:rPr>
              <w:t>AMBIENT TEMPERATURE ºF, DB/ºF, WB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2DE72B0" w14:textId="3888DE2E" w:rsidR="00BB67F5" w:rsidRPr="00DC3340" w:rsidRDefault="00BB67F5" w:rsidP="00BB67F5">
            <w:pPr>
              <w:rPr>
                <w:szCs w:val="22"/>
              </w:rPr>
            </w:pPr>
            <w:r w:rsidRPr="00DC3340">
              <w:rPr>
                <w:szCs w:val="22"/>
              </w:rPr>
              <w:t>96°F / 80°F</w:t>
            </w:r>
          </w:p>
        </w:tc>
      </w:tr>
      <w:tr w:rsidR="00BB67F5" w:rsidRPr="00AB26FA" w14:paraId="4755305A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358BEF9" w14:textId="5D63B676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TYPE OF FUEL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EA33C83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Natural Gas</w:t>
            </w:r>
          </w:p>
        </w:tc>
      </w:tr>
      <w:tr w:rsidR="00BB67F5" w:rsidRPr="00AB26FA" w14:paraId="27EDC3DB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A2CC078" w14:textId="38481D3A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 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1E071EB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Required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A7F124B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Submitted</w:t>
            </w:r>
          </w:p>
        </w:tc>
      </w:tr>
      <w:tr w:rsidR="00BB67F5" w:rsidRPr="00AB26FA" w14:paraId="166B06E0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77F5EA8" w14:textId="36753895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NET POWER OUTPUT, kW 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C5F326B" w14:textId="77777777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B1DEF1E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5D6E2574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2F382F6" w14:textId="4472A7FB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GROSS POWER OUTPUT, kW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2F3EB0F" w14:textId="77777777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8D9A89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398419C2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59FA902" w14:textId="767130F1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NET HEAT RATE (LHV) BTU/kW-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92391B6" w14:textId="77777777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99C0BF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CAC0613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BDCEE10" w14:textId="26FCA716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FUEL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5A59357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C121492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D3CAED1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E71C300" w14:textId="0CD44ADF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FUEL FLOW, MMBTU/HR LHV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D527E0A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BA1176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3531486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C0B3E53" w14:textId="5892F6D6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INLET AIR MASS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62CB0D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7145D7B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60170DBA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5470E2D" w14:textId="3D48C8EB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COMPRESSOR AIR INLET TEMPERATURE, ºF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1F7C8B6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DBCB67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497C443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F767434" w14:textId="2EF828A3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XHAUST GAS MASS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E54F4B7" w14:textId="77777777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3CD3D8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2BBAB2FD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D50FA0F" w14:textId="6C1BF96E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XHAUST VOLUME FLOW, FT3/SEC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695E25F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F1A36F1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65087092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4715C11" w14:textId="24DA3719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XHAUST TEMPERATURE, ºF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BE5CEF0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40DA6E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C49DBAD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FD37D3D" w14:textId="76731C09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XHAUST HEAT, MMBTU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F784BBA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4FDEBC0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33C3DF06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87D34CB" w14:textId="7205545A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XHAUST Cp, BTU/</w:t>
            </w:r>
            <w:proofErr w:type="spellStart"/>
            <w:r w:rsidRPr="00AB26FA">
              <w:rPr>
                <w:szCs w:val="22"/>
              </w:rPr>
              <w:t>lbm</w:t>
            </w:r>
            <w:proofErr w:type="spellEnd"/>
            <w:r w:rsidRPr="00AB26FA">
              <w:rPr>
                <w:szCs w:val="22"/>
              </w:rPr>
              <w:t>- º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65F2B62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C102E10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9CADB79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C4FC065" w14:textId="01BCFCA6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INLET PRESSURE LOSS, IN H20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A94CD04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89E2B3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7E6B567C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65280C2" w14:textId="751F15A9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XHAUST PRESSURE LOSS, IN H2O</w:t>
            </w:r>
            <w:r>
              <w:rPr>
                <w:szCs w:val="22"/>
              </w:rPr>
              <w:t xml:space="preserve"> - CTG PACKAGE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622571C" w14:textId="1437634B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74B5B3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D928AE6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9CD1D05" w14:textId="3AE2E7FC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EXHAUST PRESSURE LOSS, IN H2O -  HRSG (ASSUM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CDF164A" w14:textId="241692F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670E0B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52868B77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6E1D7AB" w14:textId="19B5AD2F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MISSIONS: (At turbine exhaust flange) Corrected to 15% O</w:t>
            </w:r>
            <w:r w:rsidRPr="00AB26FA">
              <w:rPr>
                <w:szCs w:val="22"/>
                <w:vertAlign w:val="subscript"/>
              </w:rPr>
              <w:t>2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11BA871" w14:textId="77777777" w:rsidR="00BB67F5" w:rsidRPr="00AB26FA" w:rsidRDefault="00BB67F5" w:rsidP="00BB67F5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19D17E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35D3DF56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EA13305" w14:textId="42923163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NOx, PPMV/LB/HR (Guarante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92EF1AD" w14:textId="2180E098" w:rsidR="00BB67F5" w:rsidRPr="002E0531" w:rsidRDefault="00BB67F5" w:rsidP="00BB67F5">
            <w:pPr>
              <w:rPr>
                <w:szCs w:val="22"/>
              </w:rPr>
            </w:pPr>
            <w:r w:rsidRPr="002E0531">
              <w:rPr>
                <w:szCs w:val="22"/>
              </w:rPr>
              <w:t>&lt;</w:t>
            </w:r>
            <w:r w:rsidR="00667131">
              <w:rPr>
                <w:szCs w:val="22"/>
              </w:rPr>
              <w:t>25</w:t>
            </w:r>
            <w:r w:rsidR="00667131" w:rsidRPr="002E0531">
              <w:rPr>
                <w:szCs w:val="22"/>
              </w:rPr>
              <w:t>ppm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FA4FCA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603B837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C2BAFE6" w14:textId="5185E3E1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CO, PPMV/LB/HR (Guarante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307D33C" w14:textId="77777777" w:rsidR="00BB67F5" w:rsidRPr="002E0531" w:rsidRDefault="00BB67F5" w:rsidP="00BB67F5">
            <w:pPr>
              <w:rPr>
                <w:szCs w:val="22"/>
              </w:rPr>
            </w:pPr>
            <w:r w:rsidRPr="002E0531">
              <w:rPr>
                <w:szCs w:val="22"/>
              </w:rPr>
              <w:t>&lt;25ppm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E3F85FA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3C1382BD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7BEDB24" w14:textId="1CF09FF0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UHC, PPMV/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FE9C0A7" w14:textId="77777777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90B8F0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26B538DC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38B654D" w14:textId="38BB3241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VOC, PPMV/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5BA103E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E0DE91F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48064723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153074C" w14:textId="55A7BE98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PARTICULATE, LB/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94BAB01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6EC0847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2BFB0EC7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3E3DE29" w14:textId="1AF7C68E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PM10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7CE9992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BE6453D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57720797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972A50F" w14:textId="54EC01C9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OPACITY, PERCENT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E331634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8E795FE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59808208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C9A0F49" w14:textId="05E5709A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SO2, PPMB/LB/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D493EC8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FA61A4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0D2B092B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DC5A186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REQUIRED CHILLED WATER FLOW AT THIS CONDITION, </w:t>
            </w:r>
          </w:p>
          <w:p w14:paraId="32094240" w14:textId="01D26E5F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gal/min (if applicable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83F66D2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584A67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305B64B0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70B6F7E" w14:textId="2305A722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REQUIRED FUEL GAS PRESSURE</w:t>
            </w:r>
            <w:r w:rsidR="00D17016">
              <w:rPr>
                <w:szCs w:val="22"/>
              </w:rPr>
              <w:t xml:space="preserve"> AT VENDOR INTERFACE</w:t>
            </w:r>
            <w:r w:rsidRPr="00AB26FA">
              <w:rPr>
                <w:szCs w:val="22"/>
              </w:rPr>
              <w:t>, PSIG 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CC10972" w14:textId="77777777" w:rsidR="00BB67F5" w:rsidRPr="00AB26FA" w:rsidRDefault="00BB67F5" w:rsidP="00BB67F5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49417A2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5D863AEB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D328EAD" w14:textId="77777777" w:rsidR="00BB67F5" w:rsidRPr="00AB26FA" w:rsidRDefault="00BB67F5" w:rsidP="00BB67F5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7985B69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Start up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AF7BFD0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Normal Operating</w:t>
            </w:r>
          </w:p>
        </w:tc>
      </w:tr>
      <w:tr w:rsidR="00BB67F5" w:rsidRPr="00AB26FA" w14:paraId="40125E6C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18F3798" w14:textId="1B3C3BE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caps/>
                <w:szCs w:val="22"/>
              </w:rPr>
              <w:t>Auxiliary Power Requirements</w:t>
            </w:r>
            <w:r w:rsidRPr="00AB26FA">
              <w:rPr>
                <w:szCs w:val="22"/>
              </w:rPr>
              <w:t>, KW (Respondent to identify and fill-in: attach separate sheet(s) if necessary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E547D1C" w14:textId="77777777" w:rsidR="00BB67F5" w:rsidRPr="00AB26FA" w:rsidRDefault="00BB67F5" w:rsidP="00BB67F5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509289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17506" w:rsidRPr="00AB26FA" w14:paraId="2B95DC1E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BBD281C" w14:textId="77777777" w:rsidR="00B17506" w:rsidRPr="00AB26FA" w:rsidRDefault="00B17506" w:rsidP="00C237B0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2B8699A" w14:textId="77777777" w:rsidR="00B17506" w:rsidRPr="00AB26FA" w:rsidRDefault="00B17506" w:rsidP="00C237B0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7B811F6" w14:textId="77777777" w:rsidR="00B17506" w:rsidRPr="00AB26FA" w:rsidRDefault="00B17506" w:rsidP="00C237B0">
            <w:pPr>
              <w:rPr>
                <w:szCs w:val="22"/>
              </w:rPr>
            </w:pPr>
          </w:p>
        </w:tc>
      </w:tr>
      <w:tr w:rsidR="00B17506" w:rsidRPr="00AB26FA" w14:paraId="51CA151D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F2A24E5" w14:textId="77777777" w:rsidR="00B17506" w:rsidRPr="00AB26FA" w:rsidRDefault="00B17506" w:rsidP="00C237B0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ED62F4B" w14:textId="77777777" w:rsidR="00B17506" w:rsidRPr="00AB26FA" w:rsidRDefault="00B17506" w:rsidP="00C237B0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9E142BC" w14:textId="77777777" w:rsidR="00B17506" w:rsidRPr="00AB26FA" w:rsidRDefault="00B17506" w:rsidP="00C237B0">
            <w:pPr>
              <w:rPr>
                <w:szCs w:val="22"/>
              </w:rPr>
            </w:pPr>
          </w:p>
        </w:tc>
      </w:tr>
      <w:tr w:rsidR="00B17506" w:rsidRPr="00AB26FA" w14:paraId="4D645FCB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098EC40" w14:textId="77777777" w:rsidR="00B17506" w:rsidRPr="00AB26FA" w:rsidRDefault="00B17506" w:rsidP="00C237B0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5AC309D" w14:textId="77777777" w:rsidR="00B17506" w:rsidRPr="00AB26FA" w:rsidRDefault="00B17506" w:rsidP="00C237B0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D1B6F4" w14:textId="77777777" w:rsidR="00B17506" w:rsidRPr="00AB26FA" w:rsidRDefault="00B17506" w:rsidP="00C237B0">
            <w:pPr>
              <w:rPr>
                <w:szCs w:val="22"/>
              </w:rPr>
            </w:pPr>
          </w:p>
        </w:tc>
      </w:tr>
    </w:tbl>
    <w:p w14:paraId="1EBBCE95" w14:textId="77777777" w:rsidR="00B17506" w:rsidRDefault="00B17506" w:rsidP="00F24DB3">
      <w:pPr>
        <w:rPr>
          <w:szCs w:val="22"/>
        </w:rPr>
      </w:pPr>
    </w:p>
    <w:p w14:paraId="25F0E9D2" w14:textId="77777777" w:rsidR="00B17506" w:rsidRDefault="00B17506" w:rsidP="005156BF">
      <w:pPr>
        <w:rPr>
          <w:szCs w:val="22"/>
        </w:rPr>
      </w:pPr>
      <w:r>
        <w:rPr>
          <w:szCs w:val="22"/>
        </w:rPr>
        <w:br w:type="page"/>
      </w:r>
    </w:p>
    <w:p w14:paraId="1FC43899" w14:textId="77777777" w:rsidR="006810E2" w:rsidRDefault="006810E2" w:rsidP="006810E2">
      <w:pPr>
        <w:rPr>
          <w:szCs w:val="22"/>
          <w:u w:val="single"/>
        </w:rPr>
      </w:pPr>
      <w:r>
        <w:rPr>
          <w:szCs w:val="22"/>
        </w:rPr>
        <w:lastRenderedPageBreak/>
        <w:t>Bid Alternate (“Base” or Alternate No.):</w:t>
      </w:r>
      <w:r w:rsidRPr="009B3570">
        <w:rPr>
          <w:szCs w:val="22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</w:p>
    <w:p w14:paraId="45BBFFF3" w14:textId="77777777" w:rsidR="006810E2" w:rsidRDefault="006810E2" w:rsidP="006810E2">
      <w:pPr>
        <w:rPr>
          <w:szCs w:val="22"/>
        </w:rPr>
      </w:pPr>
    </w:p>
    <w:tbl>
      <w:tblPr>
        <w:tblW w:w="10522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97"/>
        <w:gridCol w:w="1427"/>
        <w:gridCol w:w="1698"/>
      </w:tblGrid>
      <w:tr w:rsidR="002F3755" w:rsidRPr="00AB26FA" w14:paraId="446BB863" w14:textId="77777777" w:rsidTr="002F3755">
        <w:trPr>
          <w:trHeight w:val="101"/>
          <w:jc w:val="center"/>
        </w:trPr>
        <w:tc>
          <w:tcPr>
            <w:tcW w:w="10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5AB8AE" w14:textId="405B4109" w:rsidR="002F3755" w:rsidRPr="00AB26FA" w:rsidRDefault="002F3755" w:rsidP="00BB67F5">
            <w:pPr>
              <w:jc w:val="center"/>
              <w:rPr>
                <w:szCs w:val="22"/>
              </w:rPr>
            </w:pPr>
            <w:bookmarkStart w:id="1" w:name="OLE_LINK1"/>
            <w:bookmarkStart w:id="2" w:name="OLE_LINK2"/>
            <w:r>
              <w:rPr>
                <w:szCs w:val="22"/>
              </w:rPr>
              <w:t>PERFORMANCE DATA</w:t>
            </w:r>
          </w:p>
        </w:tc>
      </w:tr>
      <w:tr w:rsidR="00BB67F5" w:rsidRPr="00AB26FA" w14:paraId="36904A96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38D8B3F" w14:textId="3FB07CF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LOAD POINT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823F590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100 Percent</w:t>
            </w:r>
            <w:r>
              <w:rPr>
                <w:szCs w:val="22"/>
              </w:rPr>
              <w:t xml:space="preserve"> (Low Ambient)</w:t>
            </w:r>
          </w:p>
        </w:tc>
      </w:tr>
      <w:tr w:rsidR="00BB67F5" w:rsidRPr="00AB26FA" w14:paraId="6581FC69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88A3BF3" w14:textId="36703611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AMBIENT TEMPERATURE ºF, DB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A2AC2DA" w14:textId="68B1ACB2" w:rsidR="00BB67F5" w:rsidRPr="00BB67F5" w:rsidRDefault="00BB67F5" w:rsidP="00BB67F5">
            <w:pPr>
              <w:rPr>
                <w:szCs w:val="22"/>
                <w:highlight w:val="yellow"/>
              </w:rPr>
            </w:pPr>
            <w:r w:rsidRPr="002E0531">
              <w:rPr>
                <w:szCs w:val="22"/>
              </w:rPr>
              <w:t xml:space="preserve">25°F </w:t>
            </w:r>
          </w:p>
        </w:tc>
      </w:tr>
      <w:tr w:rsidR="00BB67F5" w:rsidRPr="00AB26FA" w14:paraId="0DF247AF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6BD3278" w14:textId="6BEDA571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TYPE OF FUEL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345F5C4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Natural Gas</w:t>
            </w:r>
          </w:p>
        </w:tc>
      </w:tr>
      <w:tr w:rsidR="00BB67F5" w:rsidRPr="00AB26FA" w14:paraId="7DA93BD5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2B4B222" w14:textId="2D2C2529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 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922869D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Required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92FAB9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Submitted</w:t>
            </w:r>
          </w:p>
        </w:tc>
      </w:tr>
      <w:tr w:rsidR="00BB67F5" w:rsidRPr="00AB26FA" w14:paraId="6938EC8B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0695629" w14:textId="6BEB7A68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NET POWER OUTPUT, kW 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41B3F6E" w14:textId="77777777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45D4550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206BBC2B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7D79292" w14:textId="4CAD6B78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GROSS POWER OUTPUT, kW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41ED178" w14:textId="77777777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56A7B0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D4E2C2B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01E7E0F" w14:textId="1C0261E2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NET HEAT RATE (LHV) BTU/kW-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CD6E762" w14:textId="77777777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B775D97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686E0727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B013DF1" w14:textId="069E0C72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FUEL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9B23BF6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B33E69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A51AADB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015482B" w14:textId="354534C5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FUEL FLOW, MMBTU/HR LHV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B7E9421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2058F27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4CA1721D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A144550" w14:textId="77A89D3B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INLET AIR MASS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6B3D8EB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C957475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669D3EE9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8A3928E" w14:textId="3FBB3C73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COMPRESSOR AIR INLET TEMPERATURE, ºF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63A517D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6550492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398245C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98363BC" w14:textId="738CF271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XHAUST GAS MASS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095FD24" w14:textId="77777777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1CF964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3997B7B9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EB790C9" w14:textId="3A4EE09C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XHAUST VOLUME FLOW, FT3/SEC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33A496B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1F80AA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3151A858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C70165E" w14:textId="7867B0ED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XHAUST TEMPERATURE, ºF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316C5AD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BAA5A28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714302DA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4B3FC75" w14:textId="12F79EC3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XHAUST HEAT, MMBTU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7E8C8BB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8697890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48CDD515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2D15D88" w14:textId="4824E255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XHAUST Cp, BTU/</w:t>
            </w:r>
            <w:proofErr w:type="spellStart"/>
            <w:r w:rsidRPr="00AB26FA">
              <w:rPr>
                <w:szCs w:val="22"/>
              </w:rPr>
              <w:t>lbm</w:t>
            </w:r>
            <w:proofErr w:type="spellEnd"/>
            <w:r w:rsidRPr="00AB26FA">
              <w:rPr>
                <w:szCs w:val="22"/>
              </w:rPr>
              <w:t>- º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4FDF975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57C92F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59238C28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B746BA3" w14:textId="3BA74A1D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INLET PRESSURE LOSS, IN H20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C51F9FF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FF084CD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2860C4F2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3C4B2A6" w14:textId="0B571D56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XHAUST PRESSURE LOSS, IN H2O</w:t>
            </w:r>
            <w:r>
              <w:rPr>
                <w:szCs w:val="22"/>
              </w:rPr>
              <w:t xml:space="preserve"> - CTG PACKAGE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C065528" w14:textId="498385A3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FDCAFA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0A553474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5DA71A4" w14:textId="1A5009FA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EXHAUST PRESSURE LOSS, IN H2O -  HRSG (ASSUM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8465E9F" w14:textId="0B41D8AE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A8BC85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52156FB4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3702F83" w14:textId="6534A65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EMISSIONS: (At turbine exhaust flange) Corrected to 15% O</w:t>
            </w:r>
            <w:r w:rsidRPr="00AB26FA">
              <w:rPr>
                <w:szCs w:val="22"/>
                <w:vertAlign w:val="subscript"/>
              </w:rPr>
              <w:t>2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1DB85E4" w14:textId="77777777" w:rsidR="00BB67F5" w:rsidRPr="00AB26FA" w:rsidRDefault="00BB67F5" w:rsidP="00BB67F5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AC325F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39320FA8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B6B3CB6" w14:textId="7C467B1F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NOx, PPMV/LB/HR (Guarante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C04D04E" w14:textId="6834E52F" w:rsidR="00BB67F5" w:rsidRPr="002E0531" w:rsidRDefault="00BB67F5" w:rsidP="00BB67F5">
            <w:pPr>
              <w:rPr>
                <w:szCs w:val="22"/>
              </w:rPr>
            </w:pPr>
            <w:r w:rsidRPr="002E0531">
              <w:rPr>
                <w:szCs w:val="22"/>
              </w:rPr>
              <w:t>&lt;</w:t>
            </w:r>
            <w:r w:rsidR="00667131">
              <w:rPr>
                <w:szCs w:val="22"/>
              </w:rPr>
              <w:t>25</w:t>
            </w:r>
            <w:r w:rsidR="00667131" w:rsidRPr="002E0531">
              <w:rPr>
                <w:szCs w:val="22"/>
              </w:rPr>
              <w:t>ppm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B83765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3806018C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08F846F" w14:textId="71A3BA1C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CO, PPMV/LB/HR (Guarante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CD87F73" w14:textId="77777777" w:rsidR="00BB67F5" w:rsidRPr="002E0531" w:rsidRDefault="00BB67F5" w:rsidP="00BB67F5">
            <w:pPr>
              <w:rPr>
                <w:szCs w:val="22"/>
              </w:rPr>
            </w:pPr>
            <w:r w:rsidRPr="002E0531">
              <w:rPr>
                <w:szCs w:val="22"/>
              </w:rPr>
              <w:t>&lt;25ppm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89E328D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3A733BDB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97625C9" w14:textId="5980B86B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UHC, PPMV/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4946644" w14:textId="77777777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23F4CD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3086786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1CC233D" w14:textId="540C4A6F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VOC, PPMV/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F70BD77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321640E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4E0D86B3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4782B83" w14:textId="1E7E8025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PARTICULATE, LB/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12A2465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8C30E6E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2356D188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7F55AB7" w14:textId="7C6108D5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PM10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AA60895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EA3F765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55946A2D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4B1215A" w14:textId="677C57BD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OPACITY, PERCENT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A595675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569B66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34C1C6A6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9BA1D2F" w14:textId="0C94DE5F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SO2, PPMB/LB/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3FE6FF0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191830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972C4B" w:rsidRPr="00AB26FA" w14:paraId="06BC2845" w14:textId="77777777" w:rsidTr="006B16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046252C" w14:textId="77777777" w:rsidR="00972C4B" w:rsidRPr="00AB26FA" w:rsidRDefault="00972C4B" w:rsidP="00972C4B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REQUIRED CHILLED WATER FLOW AT THIS CONDITION, </w:t>
            </w:r>
          </w:p>
          <w:p w14:paraId="08EEA6A6" w14:textId="7E0CF7BA" w:rsidR="00972C4B" w:rsidRPr="00AB26FA" w:rsidRDefault="00972C4B" w:rsidP="00972C4B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gal/min (if applicable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67BE7B3" w14:textId="067E53CD" w:rsidR="00972C4B" w:rsidRPr="00AB26FA" w:rsidRDefault="00972C4B" w:rsidP="00972C4B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N/A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749D1D" w14:textId="06A46A43" w:rsidR="00972C4B" w:rsidRPr="00AB26FA" w:rsidRDefault="00972C4B" w:rsidP="00972C4B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N/A</w:t>
            </w:r>
          </w:p>
        </w:tc>
      </w:tr>
      <w:tr w:rsidR="00972C4B" w:rsidRPr="00AB26FA" w14:paraId="5DB3A0CB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B61A486" w14:textId="5E34DE80" w:rsidR="00972C4B" w:rsidRPr="00AB26FA" w:rsidRDefault="00972C4B" w:rsidP="00972C4B">
            <w:pPr>
              <w:rPr>
                <w:szCs w:val="22"/>
              </w:rPr>
            </w:pPr>
            <w:r w:rsidRPr="00AB26FA">
              <w:rPr>
                <w:szCs w:val="22"/>
              </w:rPr>
              <w:t>REQUIRED FUEL GAS PRESSURE</w:t>
            </w:r>
            <w:r w:rsidR="00D17016">
              <w:rPr>
                <w:szCs w:val="22"/>
              </w:rPr>
              <w:t xml:space="preserve"> AT VENDOR INTERFACE</w:t>
            </w:r>
            <w:r w:rsidRPr="00AB26FA">
              <w:rPr>
                <w:szCs w:val="22"/>
              </w:rPr>
              <w:t>, PSIG 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BF19121" w14:textId="77777777" w:rsidR="00972C4B" w:rsidRPr="00AB26FA" w:rsidRDefault="00972C4B" w:rsidP="00972C4B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5980EC" w14:textId="77777777" w:rsidR="00972C4B" w:rsidRPr="00AB26FA" w:rsidRDefault="00972C4B" w:rsidP="00972C4B">
            <w:pPr>
              <w:rPr>
                <w:szCs w:val="22"/>
              </w:rPr>
            </w:pPr>
          </w:p>
        </w:tc>
      </w:tr>
      <w:tr w:rsidR="00972C4B" w:rsidRPr="00AB26FA" w14:paraId="13C9928A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F2C7B63" w14:textId="77777777" w:rsidR="00972C4B" w:rsidRPr="00AB26FA" w:rsidRDefault="00972C4B" w:rsidP="00972C4B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8867787" w14:textId="77777777" w:rsidR="00972C4B" w:rsidRPr="00AB26FA" w:rsidRDefault="00972C4B" w:rsidP="00972C4B">
            <w:pPr>
              <w:rPr>
                <w:szCs w:val="22"/>
              </w:rPr>
            </w:pPr>
            <w:r w:rsidRPr="00AB26FA">
              <w:rPr>
                <w:szCs w:val="22"/>
              </w:rPr>
              <w:t>Start up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A46BD4" w14:textId="77777777" w:rsidR="00972C4B" w:rsidRPr="00AB26FA" w:rsidRDefault="00972C4B" w:rsidP="00972C4B">
            <w:pPr>
              <w:rPr>
                <w:szCs w:val="22"/>
              </w:rPr>
            </w:pPr>
            <w:r w:rsidRPr="00AB26FA">
              <w:rPr>
                <w:szCs w:val="22"/>
              </w:rPr>
              <w:t>Normal Operating</w:t>
            </w:r>
          </w:p>
        </w:tc>
      </w:tr>
      <w:tr w:rsidR="00972C4B" w:rsidRPr="00AB26FA" w14:paraId="2FBF5D56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707688A" w14:textId="4DB9CA2A" w:rsidR="00972C4B" w:rsidRPr="00AB26FA" w:rsidRDefault="00972C4B" w:rsidP="00972C4B">
            <w:pPr>
              <w:rPr>
                <w:szCs w:val="22"/>
              </w:rPr>
            </w:pPr>
            <w:r w:rsidRPr="00AB26FA">
              <w:rPr>
                <w:caps/>
                <w:szCs w:val="22"/>
              </w:rPr>
              <w:t>Auxiliary Power Requirements</w:t>
            </w:r>
            <w:r w:rsidRPr="00AB26FA">
              <w:rPr>
                <w:szCs w:val="22"/>
              </w:rPr>
              <w:t>, KW (Respondent to identify and fill-in: attach separate sheet(s) if necessary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24236A6" w14:textId="77777777" w:rsidR="00972C4B" w:rsidRPr="00AB26FA" w:rsidRDefault="00972C4B" w:rsidP="00972C4B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13740D8" w14:textId="77777777" w:rsidR="00972C4B" w:rsidRPr="00AB26FA" w:rsidRDefault="00972C4B" w:rsidP="00972C4B">
            <w:pPr>
              <w:rPr>
                <w:szCs w:val="22"/>
              </w:rPr>
            </w:pPr>
          </w:p>
        </w:tc>
      </w:tr>
      <w:tr w:rsidR="00972C4B" w:rsidRPr="00AB26FA" w14:paraId="6C3E735A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B6C6EED" w14:textId="77777777" w:rsidR="00972C4B" w:rsidRPr="00AB26FA" w:rsidRDefault="00972C4B" w:rsidP="00972C4B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9E86D43" w14:textId="77777777" w:rsidR="00972C4B" w:rsidRPr="00AB26FA" w:rsidRDefault="00972C4B" w:rsidP="00972C4B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4B48426" w14:textId="77777777" w:rsidR="00972C4B" w:rsidRPr="00AB26FA" w:rsidRDefault="00972C4B" w:rsidP="00972C4B">
            <w:pPr>
              <w:rPr>
                <w:szCs w:val="22"/>
              </w:rPr>
            </w:pPr>
          </w:p>
        </w:tc>
      </w:tr>
      <w:tr w:rsidR="00972C4B" w:rsidRPr="00AB26FA" w14:paraId="0158C2AD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2DC43D3" w14:textId="77777777" w:rsidR="00972C4B" w:rsidRPr="00AB26FA" w:rsidRDefault="00972C4B" w:rsidP="00972C4B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722C081" w14:textId="77777777" w:rsidR="00972C4B" w:rsidRPr="00AB26FA" w:rsidRDefault="00972C4B" w:rsidP="00972C4B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400050" w14:textId="77777777" w:rsidR="00972C4B" w:rsidRPr="00AB26FA" w:rsidRDefault="00972C4B" w:rsidP="00972C4B">
            <w:pPr>
              <w:rPr>
                <w:szCs w:val="22"/>
              </w:rPr>
            </w:pPr>
          </w:p>
        </w:tc>
      </w:tr>
      <w:tr w:rsidR="00972C4B" w:rsidRPr="00AB26FA" w14:paraId="74C758DE" w14:textId="77777777" w:rsidTr="00C237B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5311082" w14:textId="77777777" w:rsidR="00972C4B" w:rsidRPr="00AB26FA" w:rsidRDefault="00972C4B" w:rsidP="00972C4B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65324C5" w14:textId="77777777" w:rsidR="00972C4B" w:rsidRPr="00AB26FA" w:rsidRDefault="00972C4B" w:rsidP="00972C4B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B65AD4" w14:textId="77777777" w:rsidR="00972C4B" w:rsidRPr="00AB26FA" w:rsidRDefault="00972C4B" w:rsidP="00972C4B">
            <w:pPr>
              <w:rPr>
                <w:szCs w:val="22"/>
              </w:rPr>
            </w:pPr>
          </w:p>
        </w:tc>
      </w:tr>
      <w:bookmarkEnd w:id="1"/>
      <w:bookmarkEnd w:id="2"/>
    </w:tbl>
    <w:p w14:paraId="1EA94565" w14:textId="77777777" w:rsidR="00353D72" w:rsidRDefault="00353D72" w:rsidP="00F24DB3">
      <w:pPr>
        <w:rPr>
          <w:szCs w:val="22"/>
        </w:rPr>
      </w:pPr>
    </w:p>
    <w:p w14:paraId="5ED7FA33" w14:textId="2015D285" w:rsidR="009B3570" w:rsidRDefault="00353D72" w:rsidP="009B3570">
      <w:pPr>
        <w:rPr>
          <w:szCs w:val="22"/>
        </w:rPr>
      </w:pPr>
      <w:r>
        <w:rPr>
          <w:szCs w:val="22"/>
        </w:rPr>
        <w:br w:type="page"/>
      </w:r>
    </w:p>
    <w:p w14:paraId="5D85AD96" w14:textId="77777777" w:rsidR="006810E2" w:rsidRDefault="006810E2" w:rsidP="006810E2">
      <w:pPr>
        <w:rPr>
          <w:szCs w:val="22"/>
          <w:u w:val="single"/>
        </w:rPr>
      </w:pPr>
      <w:r>
        <w:rPr>
          <w:szCs w:val="22"/>
        </w:rPr>
        <w:lastRenderedPageBreak/>
        <w:t>Bid Alternate (“Base” or Alternate No.):</w:t>
      </w:r>
      <w:r w:rsidRPr="009B3570">
        <w:rPr>
          <w:szCs w:val="22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</w:p>
    <w:p w14:paraId="6C6138EF" w14:textId="77777777" w:rsidR="006810E2" w:rsidRDefault="006810E2" w:rsidP="006810E2">
      <w:pPr>
        <w:rPr>
          <w:szCs w:val="22"/>
        </w:rPr>
      </w:pPr>
    </w:p>
    <w:tbl>
      <w:tblPr>
        <w:tblW w:w="10522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97"/>
        <w:gridCol w:w="1427"/>
        <w:gridCol w:w="1698"/>
      </w:tblGrid>
      <w:tr w:rsidR="00BB67F5" w:rsidRPr="00AB26FA" w14:paraId="46AAE87D" w14:textId="77777777" w:rsidTr="00C60337">
        <w:trPr>
          <w:trHeight w:val="101"/>
          <w:jc w:val="center"/>
        </w:trPr>
        <w:tc>
          <w:tcPr>
            <w:tcW w:w="10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754436A" w14:textId="77777777" w:rsidR="00BB67F5" w:rsidRPr="00AB26FA" w:rsidRDefault="00BB67F5" w:rsidP="00C60337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PERFORMANCE DATA</w:t>
            </w:r>
          </w:p>
        </w:tc>
      </w:tr>
      <w:tr w:rsidR="00BB67F5" w:rsidRPr="00AB26FA" w14:paraId="1E79F05C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5A5D8FB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LOAD POINT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681D94B" w14:textId="2FFC7F46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75 Percent</w:t>
            </w:r>
          </w:p>
        </w:tc>
      </w:tr>
      <w:tr w:rsidR="00BB67F5" w:rsidRPr="00AB26FA" w14:paraId="091FE397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706B24B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AMBIENT TEMPERATURE ºF, DB/ºF, WB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6F2BBEA" w14:textId="76AE3FAD" w:rsidR="00BB67F5" w:rsidRPr="00BB67F5" w:rsidRDefault="00BB67F5" w:rsidP="00C60337">
            <w:pPr>
              <w:rPr>
                <w:szCs w:val="22"/>
                <w:highlight w:val="yellow"/>
              </w:rPr>
            </w:pPr>
            <w:r w:rsidRPr="002E0531">
              <w:rPr>
                <w:szCs w:val="22"/>
              </w:rPr>
              <w:t xml:space="preserve">70ºF / </w:t>
            </w:r>
            <w:r w:rsidR="00667131">
              <w:rPr>
                <w:szCs w:val="22"/>
              </w:rPr>
              <w:t>66</w:t>
            </w:r>
            <w:r w:rsidR="00667131" w:rsidRPr="002E0531">
              <w:rPr>
                <w:szCs w:val="22"/>
              </w:rPr>
              <w:t xml:space="preserve"> </w:t>
            </w:r>
            <w:r w:rsidRPr="002E0531">
              <w:rPr>
                <w:szCs w:val="22"/>
              </w:rPr>
              <w:t>ºF</w:t>
            </w:r>
          </w:p>
        </w:tc>
      </w:tr>
      <w:tr w:rsidR="00BB67F5" w:rsidRPr="00AB26FA" w14:paraId="4C99BF33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76ADAB1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TYPE OF FUEL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954930A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Natural Gas</w:t>
            </w:r>
          </w:p>
        </w:tc>
      </w:tr>
      <w:tr w:rsidR="00BB67F5" w:rsidRPr="00AB26FA" w14:paraId="393CD336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148D5D4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 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23FF8BD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Required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B363285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Submitted</w:t>
            </w:r>
          </w:p>
        </w:tc>
      </w:tr>
      <w:tr w:rsidR="00BB67F5" w:rsidRPr="00AB26FA" w14:paraId="4808A5F5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D7F8F9D" w14:textId="77777777" w:rsidR="00BB67F5" w:rsidRPr="00AB26FA" w:rsidRDefault="00BB67F5" w:rsidP="00BB67F5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NET POWER OUTPUT, kW 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1B5616F" w14:textId="7904308F" w:rsidR="00BB67F5" w:rsidRPr="00AB26FA" w:rsidRDefault="00BB67F5" w:rsidP="00BB67F5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667D2A4" w14:textId="77777777" w:rsidR="00BB67F5" w:rsidRPr="00AB26FA" w:rsidRDefault="00BB67F5" w:rsidP="00BB67F5">
            <w:pPr>
              <w:rPr>
                <w:szCs w:val="22"/>
              </w:rPr>
            </w:pPr>
          </w:p>
        </w:tc>
      </w:tr>
      <w:tr w:rsidR="00BB67F5" w:rsidRPr="00AB26FA" w14:paraId="13BA1515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ED393AE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GROSS POWER OUTPUT, kW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5D52E5C" w14:textId="77777777" w:rsidR="00BB67F5" w:rsidRPr="00AB26FA" w:rsidRDefault="00BB67F5" w:rsidP="00C60337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606972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22EE3FD3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4C771DC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NET HEAT RATE (LHV) BTU/kW-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267FDB5" w14:textId="77777777" w:rsidR="00BB67F5" w:rsidRPr="00AB26FA" w:rsidRDefault="00BB67F5" w:rsidP="00C60337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7CDB19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5357D97C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913514E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FUEL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522D408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42D27AD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3E7472F1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C3F4861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FUEL FLOW, MMBTU/HR LHV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2C8A560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67D42B1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3CA579A2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46A5E19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INLET AIR MASS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A890B1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C3A534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2A064DFE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338091B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COMPRESSOR AIR INLET TEMPERATURE, ºF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7C20EB4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BAC437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4B7218D8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EEAE536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XHAUST GAS MASS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4681D96" w14:textId="77777777" w:rsidR="00BB67F5" w:rsidRPr="00AB26FA" w:rsidRDefault="00BB67F5" w:rsidP="00C60337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43DC95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38876B60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32FF2B4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XHAUST VOLUME FLOW, FT3/SEC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17ED43C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A0CA8D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5949683D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E2F07C9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XHAUST TEMPERATURE, ºF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D4A6F8E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A663A5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29913EE0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30C7F2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XHAUST HEAT, MMBTU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A737C50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B74C408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3AA1FB7B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425D44B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XHAUST Cp, BTU/</w:t>
            </w:r>
            <w:proofErr w:type="spellStart"/>
            <w:r w:rsidRPr="00AB26FA">
              <w:rPr>
                <w:szCs w:val="22"/>
              </w:rPr>
              <w:t>lbm</w:t>
            </w:r>
            <w:proofErr w:type="spellEnd"/>
            <w:r w:rsidRPr="00AB26FA">
              <w:rPr>
                <w:szCs w:val="22"/>
              </w:rPr>
              <w:t>- º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A4E0E92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91E244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69FDEAD7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3398109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INLET PRESSURE LOSS, IN H20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01830EE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19DB46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1FF76685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D271C7C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XHAUST PRESSURE LOSS, IN H2O</w:t>
            </w:r>
            <w:r>
              <w:rPr>
                <w:szCs w:val="22"/>
              </w:rPr>
              <w:t xml:space="preserve"> - CTG PACKAGE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07CADD7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26076A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6F3A66CD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124BD47" w14:textId="77777777" w:rsidR="00BB67F5" w:rsidRPr="00AB26FA" w:rsidRDefault="00BB67F5" w:rsidP="00C60337">
            <w:pPr>
              <w:rPr>
                <w:szCs w:val="22"/>
              </w:rPr>
            </w:pPr>
            <w:r>
              <w:rPr>
                <w:szCs w:val="22"/>
              </w:rPr>
              <w:t>EXHAUST PRESSURE LOSS, IN H2O -  HRSG (ASSUM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97E3924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A62E6BA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22CAC3ED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E86C2A1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MISSIONS: (At turbine exhaust flange) Corrected to 15% O</w:t>
            </w:r>
            <w:r w:rsidRPr="00AB26FA">
              <w:rPr>
                <w:szCs w:val="22"/>
                <w:vertAlign w:val="subscript"/>
              </w:rPr>
              <w:t>2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2E57395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78FCD7B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68185127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7CB1637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NOx, PPMV/LB/HR (Guarante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52021E3" w14:textId="73AD79A8" w:rsidR="00BB67F5" w:rsidRPr="002E0531" w:rsidRDefault="00BB67F5" w:rsidP="00C60337">
            <w:pPr>
              <w:rPr>
                <w:szCs w:val="22"/>
              </w:rPr>
            </w:pPr>
            <w:r w:rsidRPr="002E0531">
              <w:rPr>
                <w:szCs w:val="22"/>
              </w:rPr>
              <w:t>&lt;</w:t>
            </w:r>
            <w:r w:rsidR="00A112A4">
              <w:rPr>
                <w:szCs w:val="22"/>
              </w:rPr>
              <w:t>25</w:t>
            </w:r>
            <w:r w:rsidRPr="002E0531">
              <w:rPr>
                <w:szCs w:val="22"/>
              </w:rPr>
              <w:t>ppm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C0B623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73D6A29E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7EE295A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CO, PPMV/LB/HR (Guarante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6B50F8D" w14:textId="77777777" w:rsidR="00BB67F5" w:rsidRPr="002E0531" w:rsidRDefault="00BB67F5" w:rsidP="00C60337">
            <w:pPr>
              <w:rPr>
                <w:szCs w:val="22"/>
              </w:rPr>
            </w:pPr>
            <w:r w:rsidRPr="002E0531">
              <w:rPr>
                <w:szCs w:val="22"/>
              </w:rPr>
              <w:t>&lt;25ppm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22745A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3A5C9841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C298668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UHC, PPMV/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015F2C3" w14:textId="77777777" w:rsidR="00BB67F5" w:rsidRPr="00AB26FA" w:rsidRDefault="00BB67F5" w:rsidP="00C60337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0EF868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6B4AC46C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D49D3BA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VOC, PPMV/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44C3F70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2AA6B8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3C807EB0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E5E4C6F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PARTICULATE, LB/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2A7190F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795362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79D334EF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8890699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PM10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BCEDB33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9BBEF2C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41BADD84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6A2BFBE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OPACITY, PERCENT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CA2ACE0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7CEC07A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1191484C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8D0D896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SO2, PPMB/LB/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F11BED8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6D341D5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972C4B" w:rsidRPr="00AB26FA" w14:paraId="04EE9539" w14:textId="77777777" w:rsidTr="006B16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D8F3CC4" w14:textId="77777777" w:rsidR="00972C4B" w:rsidRPr="00AB26FA" w:rsidRDefault="00972C4B" w:rsidP="00972C4B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REQUIRED CHILLED WATER FLOW AT THIS CONDITION, </w:t>
            </w:r>
          </w:p>
          <w:p w14:paraId="4B1AE4AC" w14:textId="77777777" w:rsidR="00972C4B" w:rsidRPr="00AB26FA" w:rsidRDefault="00972C4B" w:rsidP="00972C4B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gal/min (if applicable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1C38089" w14:textId="6D1547C8" w:rsidR="00972C4B" w:rsidRPr="00AB26FA" w:rsidRDefault="00972C4B" w:rsidP="00972C4B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N/A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26F0BF" w14:textId="77777777" w:rsidR="00972C4B" w:rsidRPr="00AB26FA" w:rsidRDefault="00972C4B" w:rsidP="00972C4B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N/A</w:t>
            </w:r>
          </w:p>
        </w:tc>
      </w:tr>
      <w:tr w:rsidR="00BB67F5" w:rsidRPr="00AB26FA" w14:paraId="77C22D86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FDF6A46" w14:textId="583572B3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REQUIRED FUEL GAS PRESSURE</w:t>
            </w:r>
            <w:r w:rsidR="00D17016">
              <w:rPr>
                <w:szCs w:val="22"/>
              </w:rPr>
              <w:t xml:space="preserve"> AT VENDOR INTERFACE</w:t>
            </w:r>
            <w:r w:rsidRPr="00AB26FA">
              <w:rPr>
                <w:szCs w:val="22"/>
              </w:rPr>
              <w:t>, PSIG 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8FCCC9B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423399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477BBFA4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F596FAD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51E45BE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Start up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5667AA5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Normal Operating</w:t>
            </w:r>
          </w:p>
        </w:tc>
      </w:tr>
      <w:tr w:rsidR="00BB67F5" w:rsidRPr="00AB26FA" w14:paraId="0522282A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173DD27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caps/>
                <w:szCs w:val="22"/>
              </w:rPr>
              <w:t>Auxiliary Power Requirements</w:t>
            </w:r>
            <w:r w:rsidRPr="00AB26FA">
              <w:rPr>
                <w:szCs w:val="22"/>
              </w:rPr>
              <w:t>, KW (Respondent to identify and fill-in: attach separate sheet(s) if necessary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4F81490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C39814D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16AA201D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A6B87C9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A44EA28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D7ECF4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7831B3C0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79EB95A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F3969BE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89A72C5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5CB5DCDB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5C9B1D5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5B7ED34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C13BFE7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</w:tbl>
    <w:p w14:paraId="06B0B1FF" w14:textId="41A51D75" w:rsidR="00BB67F5" w:rsidRDefault="00BB67F5">
      <w:pPr>
        <w:rPr>
          <w:szCs w:val="22"/>
        </w:rPr>
      </w:pPr>
      <w:r>
        <w:rPr>
          <w:szCs w:val="22"/>
        </w:rPr>
        <w:br w:type="page"/>
      </w:r>
    </w:p>
    <w:p w14:paraId="614F11C0" w14:textId="77777777" w:rsidR="006810E2" w:rsidRDefault="006810E2" w:rsidP="006810E2">
      <w:pPr>
        <w:rPr>
          <w:szCs w:val="22"/>
          <w:u w:val="single"/>
        </w:rPr>
      </w:pPr>
      <w:r>
        <w:rPr>
          <w:szCs w:val="22"/>
        </w:rPr>
        <w:lastRenderedPageBreak/>
        <w:t>Bid Alternate (“Base” or Alternate No.):</w:t>
      </w:r>
      <w:r w:rsidRPr="009B3570">
        <w:rPr>
          <w:szCs w:val="22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</w:p>
    <w:p w14:paraId="3168D369" w14:textId="77777777" w:rsidR="006810E2" w:rsidRDefault="006810E2" w:rsidP="006810E2">
      <w:pPr>
        <w:rPr>
          <w:szCs w:val="22"/>
        </w:rPr>
      </w:pPr>
    </w:p>
    <w:tbl>
      <w:tblPr>
        <w:tblW w:w="10522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97"/>
        <w:gridCol w:w="1427"/>
        <w:gridCol w:w="1698"/>
      </w:tblGrid>
      <w:tr w:rsidR="00BB67F5" w:rsidRPr="00AB26FA" w14:paraId="4DF6423B" w14:textId="77777777" w:rsidTr="00C60337">
        <w:trPr>
          <w:trHeight w:val="101"/>
          <w:jc w:val="center"/>
        </w:trPr>
        <w:tc>
          <w:tcPr>
            <w:tcW w:w="10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A938D6" w14:textId="77777777" w:rsidR="00BB67F5" w:rsidRPr="00AB26FA" w:rsidRDefault="00BB67F5" w:rsidP="00C60337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PERFORMANCE DATA</w:t>
            </w:r>
          </w:p>
        </w:tc>
      </w:tr>
      <w:tr w:rsidR="00BB67F5" w:rsidRPr="00AB26FA" w14:paraId="353A51F0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B57BF20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LOAD POINT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4C2BD4" w14:textId="2F03F300" w:rsidR="00BB67F5" w:rsidRPr="00AB26FA" w:rsidRDefault="00BB67F5" w:rsidP="00C60337">
            <w:pPr>
              <w:rPr>
                <w:szCs w:val="22"/>
              </w:rPr>
            </w:pPr>
            <w:r>
              <w:rPr>
                <w:szCs w:val="22"/>
              </w:rPr>
              <w:t>50 Percent</w:t>
            </w:r>
          </w:p>
        </w:tc>
      </w:tr>
      <w:tr w:rsidR="00BB67F5" w:rsidRPr="00AB26FA" w14:paraId="024EE91D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96629A6" w14:textId="77777777" w:rsidR="00BB67F5" w:rsidRPr="002E0531" w:rsidRDefault="00BB67F5" w:rsidP="00C60337">
            <w:pPr>
              <w:rPr>
                <w:szCs w:val="22"/>
              </w:rPr>
            </w:pPr>
            <w:r w:rsidRPr="002E0531">
              <w:rPr>
                <w:szCs w:val="22"/>
              </w:rPr>
              <w:t>AMBIENT TEMPERATURE ºF, DB/ºF, WB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F588763" w14:textId="15CDBAB3" w:rsidR="00BB67F5" w:rsidRPr="002E0531" w:rsidRDefault="00BB67F5" w:rsidP="00C60337">
            <w:pPr>
              <w:rPr>
                <w:szCs w:val="22"/>
              </w:rPr>
            </w:pPr>
            <w:r w:rsidRPr="002E0531">
              <w:rPr>
                <w:szCs w:val="22"/>
              </w:rPr>
              <w:t xml:space="preserve">70ºF / </w:t>
            </w:r>
            <w:r w:rsidR="00667131">
              <w:rPr>
                <w:szCs w:val="22"/>
              </w:rPr>
              <w:t>66</w:t>
            </w:r>
            <w:r w:rsidR="00667131" w:rsidRPr="002E0531">
              <w:rPr>
                <w:szCs w:val="22"/>
              </w:rPr>
              <w:t xml:space="preserve"> </w:t>
            </w:r>
            <w:r w:rsidRPr="002E0531">
              <w:rPr>
                <w:szCs w:val="22"/>
              </w:rPr>
              <w:t>ºF</w:t>
            </w:r>
          </w:p>
        </w:tc>
      </w:tr>
      <w:tr w:rsidR="00BB67F5" w:rsidRPr="00AB26FA" w14:paraId="67F1EFD3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851B2A9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TYPE OF FUEL</w:t>
            </w:r>
          </w:p>
        </w:tc>
        <w:tc>
          <w:tcPr>
            <w:tcW w:w="312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13FCEEB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Natural Gas</w:t>
            </w:r>
          </w:p>
        </w:tc>
      </w:tr>
      <w:tr w:rsidR="00BB67F5" w:rsidRPr="00AB26FA" w14:paraId="5CD98B38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78A656B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 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36185B3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Required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F52F6F8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Submitted</w:t>
            </w:r>
          </w:p>
        </w:tc>
      </w:tr>
      <w:tr w:rsidR="00BB67F5" w:rsidRPr="00AB26FA" w14:paraId="4C5C988A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0BEB864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NET POWER OUTPUT, kW 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B48E06" w14:textId="77777777" w:rsidR="00BB67F5" w:rsidRPr="00AB26FA" w:rsidRDefault="00BB67F5" w:rsidP="00C60337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B950C6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408BF82F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754D375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GROSS POWER OUTPUT, kW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C40E381" w14:textId="77777777" w:rsidR="00BB67F5" w:rsidRPr="00AB26FA" w:rsidRDefault="00BB67F5" w:rsidP="00C60337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64A7F3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048D63EB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4BCF3EC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NET HEAT RATE (LHV) BTU/kW-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FE67E32" w14:textId="77777777" w:rsidR="00BB67F5" w:rsidRPr="00AB26FA" w:rsidRDefault="00BB67F5" w:rsidP="00C60337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843FB8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69113B66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F3EDB67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FUEL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973DEA0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3082A8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680693D1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520A620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FUEL FLOW, MMBTU/HR LHV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091ECF2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3BD927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2CAA316E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F61B348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INLET AIR MASS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227C2BF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A670151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4FCEDC1C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8371ADC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COMPRESSOR AIR INLET TEMPERATURE, ºF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50E31DB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9B606B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0135B174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DDF05F2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XHAUST GAS MASS FLOW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FF404B4" w14:textId="77777777" w:rsidR="00BB67F5" w:rsidRPr="00AB26FA" w:rsidRDefault="00BB67F5" w:rsidP="00C60337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F656DE4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1A00FBE2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3E558A8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XHAUST VOLUME FLOW, FT3/SEC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086CA46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0AA8F8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79130B0F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2CBC539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XHAUST TEMPERATURE, ºF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E59F76B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75AA4C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05BF9114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A9C3C8D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XHAUST HEAT, MMBTU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6CBE20A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AB53ED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27F4B06A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12D67E9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XHAUST Cp, BTU/</w:t>
            </w:r>
            <w:proofErr w:type="spellStart"/>
            <w:r w:rsidRPr="00AB26FA">
              <w:rPr>
                <w:szCs w:val="22"/>
              </w:rPr>
              <w:t>lbm</w:t>
            </w:r>
            <w:proofErr w:type="spellEnd"/>
            <w:r w:rsidRPr="00AB26FA">
              <w:rPr>
                <w:szCs w:val="22"/>
              </w:rPr>
              <w:t>- º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5F81F99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E11522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592D9AD0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1209E1C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INLET PRESSURE LOSS, IN H20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B5E7C94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2DDFC87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6EAB7051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598FA40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XHAUST PRESSURE LOSS, IN H2O</w:t>
            </w:r>
            <w:r>
              <w:rPr>
                <w:szCs w:val="22"/>
              </w:rPr>
              <w:t xml:space="preserve"> - CTG PACKAGE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8C5372E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0E28F97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08EF56D4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200B2CF" w14:textId="77777777" w:rsidR="00BB67F5" w:rsidRPr="00AB26FA" w:rsidRDefault="00BB67F5" w:rsidP="00C60337">
            <w:pPr>
              <w:rPr>
                <w:szCs w:val="22"/>
              </w:rPr>
            </w:pPr>
            <w:r>
              <w:rPr>
                <w:szCs w:val="22"/>
              </w:rPr>
              <w:t>EXHAUST PRESSURE LOSS, IN H2O -  HRSG (ASSUM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FD891E2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61470C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2D131C73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0E2B0B8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EMISSIONS: (At turbine exhaust flange) Corrected to 15% O</w:t>
            </w:r>
            <w:r w:rsidRPr="00AB26FA">
              <w:rPr>
                <w:szCs w:val="22"/>
                <w:vertAlign w:val="subscript"/>
              </w:rPr>
              <w:t>2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3A27B67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650239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1C2304AA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1373627" w14:textId="77777777" w:rsidR="00BB67F5" w:rsidRPr="002E0531" w:rsidRDefault="00BB67F5" w:rsidP="00C60337">
            <w:pPr>
              <w:rPr>
                <w:szCs w:val="22"/>
              </w:rPr>
            </w:pPr>
            <w:r w:rsidRPr="002E0531">
              <w:rPr>
                <w:szCs w:val="22"/>
              </w:rPr>
              <w:t xml:space="preserve">  NOx, PPMV/LB/HR (Guarante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E254FDB" w14:textId="4252FC0C" w:rsidR="00BB67F5" w:rsidRPr="002E0531" w:rsidRDefault="00BB67F5" w:rsidP="00C60337">
            <w:pPr>
              <w:rPr>
                <w:szCs w:val="22"/>
              </w:rPr>
            </w:pPr>
            <w:r w:rsidRPr="002E0531">
              <w:rPr>
                <w:szCs w:val="22"/>
              </w:rPr>
              <w:t>&lt;</w:t>
            </w:r>
            <w:r w:rsidR="00A112A4">
              <w:rPr>
                <w:szCs w:val="22"/>
              </w:rPr>
              <w:t>25</w:t>
            </w:r>
            <w:r w:rsidRPr="002E0531">
              <w:rPr>
                <w:szCs w:val="22"/>
              </w:rPr>
              <w:t>ppm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8756EA9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5159F822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676BB3D" w14:textId="77777777" w:rsidR="00BB67F5" w:rsidRPr="002E0531" w:rsidRDefault="00BB67F5" w:rsidP="00C60337">
            <w:pPr>
              <w:rPr>
                <w:szCs w:val="22"/>
              </w:rPr>
            </w:pPr>
            <w:r w:rsidRPr="002E0531">
              <w:rPr>
                <w:szCs w:val="22"/>
              </w:rPr>
              <w:t xml:space="preserve">  CO, PPMV/LB/HR (Guaranteed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3F9BF98" w14:textId="77777777" w:rsidR="00BB67F5" w:rsidRPr="002E0531" w:rsidRDefault="00BB67F5" w:rsidP="00C60337">
            <w:pPr>
              <w:rPr>
                <w:szCs w:val="22"/>
              </w:rPr>
            </w:pPr>
            <w:r w:rsidRPr="002E0531">
              <w:rPr>
                <w:szCs w:val="22"/>
              </w:rPr>
              <w:t>&lt;25ppm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F37F90A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78F89FEB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39101CD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UHC, PPMV/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CFED9F4" w14:textId="77777777" w:rsidR="00BB67F5" w:rsidRPr="00AB26FA" w:rsidRDefault="00BB67F5" w:rsidP="00C60337">
            <w:pPr>
              <w:rPr>
                <w:szCs w:val="22"/>
              </w:rPr>
            </w:pPr>
            <w:r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7FC6699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08433248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51BFE3E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VOC, PPMV/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DF584BD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F21602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1275749B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4ECA8AF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PARTICULATE, LB/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61001B6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1E8F8A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76F0609E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F071F1F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PM10, LB/HR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F41C6AD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96F893A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68B12FF7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EB77279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OPACITY, PERCENT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EAF8D82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D49051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7A078DC0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8A0DF0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 SO2, PPMB/LB/HR 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B45B003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7E5ECC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972C4B" w:rsidRPr="00AB26FA" w14:paraId="7BF0849C" w14:textId="77777777" w:rsidTr="006B16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ED5F032" w14:textId="77777777" w:rsidR="00972C4B" w:rsidRPr="00AB26FA" w:rsidRDefault="00972C4B" w:rsidP="00972C4B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REQUIRED CHILLED WATER FLOW AT THIS CONDITION, </w:t>
            </w:r>
          </w:p>
          <w:p w14:paraId="406C61F1" w14:textId="77777777" w:rsidR="00972C4B" w:rsidRPr="00AB26FA" w:rsidRDefault="00972C4B" w:rsidP="00972C4B">
            <w:pPr>
              <w:rPr>
                <w:szCs w:val="22"/>
              </w:rPr>
            </w:pPr>
            <w:r w:rsidRPr="00AB26FA">
              <w:rPr>
                <w:szCs w:val="22"/>
              </w:rPr>
              <w:t xml:space="preserve"> gal/min (if applicable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8F621BC" w14:textId="0CE448E8" w:rsidR="00972C4B" w:rsidRPr="00AB26FA" w:rsidRDefault="00972C4B" w:rsidP="00972C4B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N/A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78F234" w14:textId="77777777" w:rsidR="00972C4B" w:rsidRPr="00AB26FA" w:rsidRDefault="00972C4B" w:rsidP="00972C4B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N/A</w:t>
            </w:r>
          </w:p>
        </w:tc>
      </w:tr>
      <w:tr w:rsidR="00BB67F5" w:rsidRPr="00AB26FA" w14:paraId="457AE971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51C5F10" w14:textId="223A2912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REQUIRED FUEL GAS PRESSURE</w:t>
            </w:r>
            <w:r w:rsidR="00D17016">
              <w:rPr>
                <w:szCs w:val="22"/>
              </w:rPr>
              <w:t xml:space="preserve"> AT VENDOR INTERFACE</w:t>
            </w:r>
            <w:r w:rsidRPr="00AB26FA">
              <w:rPr>
                <w:szCs w:val="22"/>
              </w:rPr>
              <w:t>, PSIG 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C77D589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BY MFG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47B1C0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3EDCE17A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75A73F6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41F6B07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Start up</w:t>
            </w: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459AA09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szCs w:val="22"/>
              </w:rPr>
              <w:t>Normal Operating</w:t>
            </w:r>
          </w:p>
        </w:tc>
      </w:tr>
      <w:tr w:rsidR="00BB67F5" w:rsidRPr="00AB26FA" w14:paraId="623A43E1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AC2E6BA" w14:textId="77777777" w:rsidR="00BB67F5" w:rsidRPr="00AB26FA" w:rsidRDefault="00BB67F5" w:rsidP="00C60337">
            <w:pPr>
              <w:rPr>
                <w:szCs w:val="22"/>
              </w:rPr>
            </w:pPr>
            <w:r w:rsidRPr="00AB26FA">
              <w:rPr>
                <w:caps/>
                <w:szCs w:val="22"/>
              </w:rPr>
              <w:t>Auxiliary Power Requirements</w:t>
            </w:r>
            <w:r w:rsidRPr="00AB26FA">
              <w:rPr>
                <w:szCs w:val="22"/>
              </w:rPr>
              <w:t>, KW (Respondent to identify and fill-in: attach separate sheet(s) if necessary)</w:t>
            </w: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21A4C81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F5D006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117C3BE0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4AF670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6DD0F84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9A8F2EC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3295273A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611C8AE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34C9FEA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9FB2A5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  <w:tr w:rsidR="00BB67F5" w:rsidRPr="00AB26FA" w14:paraId="09E9FCEA" w14:textId="77777777" w:rsidTr="00C603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  <w:jc w:val="center"/>
        </w:trPr>
        <w:tc>
          <w:tcPr>
            <w:tcW w:w="739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F0EBA42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42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30C35D2" w14:textId="77777777" w:rsidR="00BB67F5" w:rsidRPr="00AB26FA" w:rsidRDefault="00BB67F5" w:rsidP="00C60337">
            <w:pPr>
              <w:rPr>
                <w:szCs w:val="22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796379" w14:textId="77777777" w:rsidR="00BB67F5" w:rsidRPr="00AB26FA" w:rsidRDefault="00BB67F5" w:rsidP="00C60337">
            <w:pPr>
              <w:rPr>
                <w:szCs w:val="22"/>
              </w:rPr>
            </w:pPr>
          </w:p>
        </w:tc>
      </w:tr>
    </w:tbl>
    <w:p w14:paraId="21FFC5B7" w14:textId="2A3E1A11" w:rsidR="00BB67F5" w:rsidRDefault="00BB67F5">
      <w:pPr>
        <w:rPr>
          <w:szCs w:val="22"/>
        </w:rPr>
      </w:pPr>
    </w:p>
    <w:sectPr w:rsidR="00BB67F5" w:rsidSect="00C838F9">
      <w:footerReference w:type="default" r:id="rId8"/>
      <w:footnotePr>
        <w:numRestart w:val="eachSect"/>
      </w:footnotePr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CA7406" w14:textId="77777777" w:rsidR="002F7DEF" w:rsidRDefault="002F7DEF">
      <w:r>
        <w:separator/>
      </w:r>
    </w:p>
  </w:endnote>
  <w:endnote w:type="continuationSeparator" w:id="0">
    <w:p w14:paraId="5C0B041F" w14:textId="77777777" w:rsidR="002F7DEF" w:rsidRDefault="002F7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49632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F1ED39" w14:textId="5B78C0DA" w:rsidR="002F7DEF" w:rsidRDefault="002F7DEF" w:rsidP="00D37E86">
        <w:pPr>
          <w:tabs>
            <w:tab w:val="left" w:pos="4230"/>
            <w:tab w:val="center" w:pos="4320"/>
            <w:tab w:val="left" w:pos="6210"/>
            <w:tab w:val="right" w:pos="9360"/>
          </w:tabs>
        </w:pPr>
        <w:r>
          <w:t>Jacobs WFXO2603</w:t>
        </w:r>
        <w:r>
          <w:tab/>
        </w:r>
        <w:r>
          <w:tab/>
        </w:r>
        <w:r>
          <w:rPr>
            <w:rStyle w:val="NUM"/>
          </w:rPr>
          <w:t>48 11 23</w:t>
        </w:r>
        <w:r>
          <w:t xml:space="preserve"> - </w:t>
        </w:r>
        <w:r>
          <w:fldChar w:fldCharType="begin"/>
        </w:r>
        <w:r>
          <w:instrText xml:space="preserve"> PAGE  \* MERGEFORMAT </w:instrText>
        </w:r>
        <w:r>
          <w:fldChar w:fldCharType="separate"/>
        </w:r>
        <w:r>
          <w:t>1</w:t>
        </w:r>
        <w:r>
          <w:fldChar w:fldCharType="end"/>
        </w:r>
        <w:r>
          <w:t xml:space="preserve"> </w:t>
        </w:r>
        <w:r>
          <w:tab/>
        </w:r>
        <w:r>
          <w:tab/>
        </w:r>
        <w:r w:rsidR="00667131">
          <w:t>9/2</w:t>
        </w:r>
        <w:r w:rsidR="00C850A3">
          <w:t>5</w:t>
        </w:r>
        <w:r>
          <w:t xml:space="preserve">/2020 </w:t>
        </w:r>
        <w:r w:rsidR="00AB4138">
          <w:t>Addendum 1</w:t>
        </w:r>
      </w:p>
      <w:p w14:paraId="35C840A3" w14:textId="5B0587FE" w:rsidR="002F7DEF" w:rsidRDefault="002F7DEF" w:rsidP="00805770">
        <w:pPr>
          <w:tabs>
            <w:tab w:val="center" w:pos="4320"/>
            <w:tab w:val="left" w:pos="6120"/>
            <w:tab w:val="right" w:pos="9360"/>
          </w:tabs>
        </w:pPr>
        <w:r>
          <w:t>COMBUSTION TURBINE GENERATOR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62392D" w14:textId="77777777" w:rsidR="002F7DEF" w:rsidRDefault="002F7DEF">
      <w:r>
        <w:separator/>
      </w:r>
    </w:p>
  </w:footnote>
  <w:footnote w:type="continuationSeparator" w:id="0">
    <w:p w14:paraId="08C880B6" w14:textId="77777777" w:rsidR="002F7DEF" w:rsidRDefault="002F7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B6C81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701D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B38FB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62AD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1663A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A2D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1CEE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4BAA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A8A4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46213C"/>
    <w:lvl w:ilvl="0">
      <w:start w:val="1"/>
      <w:numFmt w:val="bullet"/>
      <w:pStyle w:val="SPECText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1404"/>
        </w:tabs>
        <w:ind w:left="140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1404"/>
        </w:tabs>
        <w:ind w:left="140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980"/>
        </w:tabs>
        <w:ind w:left="198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556"/>
        </w:tabs>
        <w:ind w:left="255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3132"/>
        </w:tabs>
        <w:ind w:left="313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708"/>
        </w:tabs>
        <w:ind w:left="3708" w:hanging="576"/>
      </w:pPr>
    </w:lvl>
  </w:abstractNum>
  <w:abstractNum w:abstractNumId="11" w15:restartNumberingAfterBreak="0">
    <w:nsid w:val="33755825"/>
    <w:multiLevelType w:val="hybridMultilevel"/>
    <w:tmpl w:val="8196B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11"/>
  </w:num>
  <w:num w:numId="15">
    <w:abstractNumId w:val="10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360"/>
  <w:autoHyphenation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100353"/>
  </w:hdrShapeDefaults>
  <w:footnotePr>
    <w:numRestart w:val="eachSect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NjKwtLQwNjQysDBW0lEKTi0uzszPAykwNKkFAI+UVEstAAAA"/>
    <w:docVar w:name="DOI" w:val="02/01/11"/>
    <w:docVar w:name="Format" w:val="1"/>
    <w:docVar w:name="MF04" w:val="110513"/>
    <w:docVar w:name="MF95" w:val="11005"/>
    <w:docVar w:name="SectionID" w:val="346"/>
    <w:docVar w:name="Version" w:val="3920"/>
  </w:docVars>
  <w:rsids>
    <w:rsidRoot w:val="00CE2A53"/>
    <w:rsid w:val="000002C5"/>
    <w:rsid w:val="000044D6"/>
    <w:rsid w:val="000114B9"/>
    <w:rsid w:val="00025BDE"/>
    <w:rsid w:val="000270C2"/>
    <w:rsid w:val="00030B84"/>
    <w:rsid w:val="0003269B"/>
    <w:rsid w:val="000349C5"/>
    <w:rsid w:val="00034FEF"/>
    <w:rsid w:val="0004259B"/>
    <w:rsid w:val="00043FA9"/>
    <w:rsid w:val="00045D87"/>
    <w:rsid w:val="000542C1"/>
    <w:rsid w:val="0005756E"/>
    <w:rsid w:val="0006108B"/>
    <w:rsid w:val="0007482B"/>
    <w:rsid w:val="00076384"/>
    <w:rsid w:val="00081EA4"/>
    <w:rsid w:val="000920C0"/>
    <w:rsid w:val="00096A64"/>
    <w:rsid w:val="000B0418"/>
    <w:rsid w:val="000B0A27"/>
    <w:rsid w:val="000B149F"/>
    <w:rsid w:val="000B27EC"/>
    <w:rsid w:val="000B5753"/>
    <w:rsid w:val="000B7259"/>
    <w:rsid w:val="000C0C1D"/>
    <w:rsid w:val="000C2BE4"/>
    <w:rsid w:val="000C4847"/>
    <w:rsid w:val="000D11B5"/>
    <w:rsid w:val="000D1E35"/>
    <w:rsid w:val="000D26A2"/>
    <w:rsid w:val="000E1499"/>
    <w:rsid w:val="000E6FE0"/>
    <w:rsid w:val="000F1A38"/>
    <w:rsid w:val="000F34E3"/>
    <w:rsid w:val="000F4D82"/>
    <w:rsid w:val="00105B45"/>
    <w:rsid w:val="0010612C"/>
    <w:rsid w:val="00110BD2"/>
    <w:rsid w:val="00111697"/>
    <w:rsid w:val="00112634"/>
    <w:rsid w:val="00112E7D"/>
    <w:rsid w:val="001372E6"/>
    <w:rsid w:val="00142D0F"/>
    <w:rsid w:val="001455AD"/>
    <w:rsid w:val="0015273B"/>
    <w:rsid w:val="00166248"/>
    <w:rsid w:val="00167A72"/>
    <w:rsid w:val="00173888"/>
    <w:rsid w:val="00176998"/>
    <w:rsid w:val="00186A5F"/>
    <w:rsid w:val="00191AF0"/>
    <w:rsid w:val="00191F89"/>
    <w:rsid w:val="00196CE8"/>
    <w:rsid w:val="001B4E66"/>
    <w:rsid w:val="001B63B4"/>
    <w:rsid w:val="001B649E"/>
    <w:rsid w:val="001C2C8E"/>
    <w:rsid w:val="001C571C"/>
    <w:rsid w:val="001C6684"/>
    <w:rsid w:val="001C7322"/>
    <w:rsid w:val="001D21CC"/>
    <w:rsid w:val="001D61CA"/>
    <w:rsid w:val="001E2155"/>
    <w:rsid w:val="001E2307"/>
    <w:rsid w:val="001E238C"/>
    <w:rsid w:val="001F36EF"/>
    <w:rsid w:val="001F6CB9"/>
    <w:rsid w:val="002021B5"/>
    <w:rsid w:val="002029C7"/>
    <w:rsid w:val="00203935"/>
    <w:rsid w:val="00204FC7"/>
    <w:rsid w:val="00206BCC"/>
    <w:rsid w:val="00211377"/>
    <w:rsid w:val="00215A12"/>
    <w:rsid w:val="002164DF"/>
    <w:rsid w:val="00217D53"/>
    <w:rsid w:val="00236141"/>
    <w:rsid w:val="00237BA7"/>
    <w:rsid w:val="00243CDE"/>
    <w:rsid w:val="00247CB1"/>
    <w:rsid w:val="002501A2"/>
    <w:rsid w:val="00260A99"/>
    <w:rsid w:val="0027410A"/>
    <w:rsid w:val="002762B1"/>
    <w:rsid w:val="00285EFC"/>
    <w:rsid w:val="0028766E"/>
    <w:rsid w:val="00294794"/>
    <w:rsid w:val="00295A6C"/>
    <w:rsid w:val="00297E13"/>
    <w:rsid w:val="002A50DC"/>
    <w:rsid w:val="002B37C9"/>
    <w:rsid w:val="002B4DC7"/>
    <w:rsid w:val="002B4F52"/>
    <w:rsid w:val="002C5926"/>
    <w:rsid w:val="002C666E"/>
    <w:rsid w:val="002D3D6C"/>
    <w:rsid w:val="002D70FB"/>
    <w:rsid w:val="002E0531"/>
    <w:rsid w:val="002E4B9E"/>
    <w:rsid w:val="002F04D8"/>
    <w:rsid w:val="002F3755"/>
    <w:rsid w:val="002F4653"/>
    <w:rsid w:val="002F49B6"/>
    <w:rsid w:val="002F54E2"/>
    <w:rsid w:val="002F7DEF"/>
    <w:rsid w:val="00300838"/>
    <w:rsid w:val="0030679A"/>
    <w:rsid w:val="003124BD"/>
    <w:rsid w:val="00313C8A"/>
    <w:rsid w:val="00315892"/>
    <w:rsid w:val="00315F59"/>
    <w:rsid w:val="00317E11"/>
    <w:rsid w:val="003202A3"/>
    <w:rsid w:val="003253E6"/>
    <w:rsid w:val="00325779"/>
    <w:rsid w:val="003270E2"/>
    <w:rsid w:val="00333935"/>
    <w:rsid w:val="0033766D"/>
    <w:rsid w:val="00346F71"/>
    <w:rsid w:val="00347ABC"/>
    <w:rsid w:val="00351DEC"/>
    <w:rsid w:val="00353D72"/>
    <w:rsid w:val="00354383"/>
    <w:rsid w:val="003613F5"/>
    <w:rsid w:val="003627C4"/>
    <w:rsid w:val="00363705"/>
    <w:rsid w:val="00370955"/>
    <w:rsid w:val="00371747"/>
    <w:rsid w:val="00374E58"/>
    <w:rsid w:val="0038624D"/>
    <w:rsid w:val="00391582"/>
    <w:rsid w:val="003B7A60"/>
    <w:rsid w:val="003C32AD"/>
    <w:rsid w:val="003E0279"/>
    <w:rsid w:val="003E0723"/>
    <w:rsid w:val="003E194A"/>
    <w:rsid w:val="003E3040"/>
    <w:rsid w:val="003E43B3"/>
    <w:rsid w:val="003E7F2C"/>
    <w:rsid w:val="003F0A81"/>
    <w:rsid w:val="003F1D57"/>
    <w:rsid w:val="003F254B"/>
    <w:rsid w:val="003F2677"/>
    <w:rsid w:val="0040498D"/>
    <w:rsid w:val="0041167F"/>
    <w:rsid w:val="00412316"/>
    <w:rsid w:val="00425618"/>
    <w:rsid w:val="004273D2"/>
    <w:rsid w:val="00427A96"/>
    <w:rsid w:val="00434AEC"/>
    <w:rsid w:val="00435963"/>
    <w:rsid w:val="00436F2B"/>
    <w:rsid w:val="00437AD5"/>
    <w:rsid w:val="00441309"/>
    <w:rsid w:val="00444DC2"/>
    <w:rsid w:val="004469F3"/>
    <w:rsid w:val="004507C6"/>
    <w:rsid w:val="00450FE0"/>
    <w:rsid w:val="004514AB"/>
    <w:rsid w:val="0046414A"/>
    <w:rsid w:val="00466302"/>
    <w:rsid w:val="0046796E"/>
    <w:rsid w:val="004756A6"/>
    <w:rsid w:val="004840E5"/>
    <w:rsid w:val="004843C9"/>
    <w:rsid w:val="00484659"/>
    <w:rsid w:val="0048560D"/>
    <w:rsid w:val="004863E2"/>
    <w:rsid w:val="00490D0E"/>
    <w:rsid w:val="00493405"/>
    <w:rsid w:val="004B37A3"/>
    <w:rsid w:val="004B4CDC"/>
    <w:rsid w:val="004B584C"/>
    <w:rsid w:val="004C39D8"/>
    <w:rsid w:val="004C7071"/>
    <w:rsid w:val="004D07D4"/>
    <w:rsid w:val="004D1359"/>
    <w:rsid w:val="004E35E7"/>
    <w:rsid w:val="004F6F2A"/>
    <w:rsid w:val="00501721"/>
    <w:rsid w:val="00504035"/>
    <w:rsid w:val="005135FD"/>
    <w:rsid w:val="005156BF"/>
    <w:rsid w:val="00515A35"/>
    <w:rsid w:val="00517FD9"/>
    <w:rsid w:val="00527356"/>
    <w:rsid w:val="00534A44"/>
    <w:rsid w:val="00534B4A"/>
    <w:rsid w:val="00537E27"/>
    <w:rsid w:val="0054115A"/>
    <w:rsid w:val="00541AB1"/>
    <w:rsid w:val="005451AB"/>
    <w:rsid w:val="005470ED"/>
    <w:rsid w:val="0056480C"/>
    <w:rsid w:val="0057796C"/>
    <w:rsid w:val="0058373F"/>
    <w:rsid w:val="0058473B"/>
    <w:rsid w:val="005853A2"/>
    <w:rsid w:val="005879FB"/>
    <w:rsid w:val="005A181C"/>
    <w:rsid w:val="005A2B8E"/>
    <w:rsid w:val="005B24E8"/>
    <w:rsid w:val="005C0B60"/>
    <w:rsid w:val="005D1D65"/>
    <w:rsid w:val="005D531F"/>
    <w:rsid w:val="005D5CCE"/>
    <w:rsid w:val="005D603F"/>
    <w:rsid w:val="005E007A"/>
    <w:rsid w:val="005E103B"/>
    <w:rsid w:val="005E1D75"/>
    <w:rsid w:val="005E3D8F"/>
    <w:rsid w:val="005E5032"/>
    <w:rsid w:val="005F2994"/>
    <w:rsid w:val="005F3753"/>
    <w:rsid w:val="00601CFD"/>
    <w:rsid w:val="0060488F"/>
    <w:rsid w:val="00607546"/>
    <w:rsid w:val="00607588"/>
    <w:rsid w:val="00612B59"/>
    <w:rsid w:val="0063284E"/>
    <w:rsid w:val="00632FA7"/>
    <w:rsid w:val="006416B1"/>
    <w:rsid w:val="00643BB4"/>
    <w:rsid w:val="006454E3"/>
    <w:rsid w:val="00651C4E"/>
    <w:rsid w:val="006521CD"/>
    <w:rsid w:val="00656351"/>
    <w:rsid w:val="006605E4"/>
    <w:rsid w:val="006627E1"/>
    <w:rsid w:val="00663FBB"/>
    <w:rsid w:val="00667131"/>
    <w:rsid w:val="006700AE"/>
    <w:rsid w:val="006761EA"/>
    <w:rsid w:val="00677B50"/>
    <w:rsid w:val="006810E2"/>
    <w:rsid w:val="00681FD9"/>
    <w:rsid w:val="00683CBC"/>
    <w:rsid w:val="006A71EB"/>
    <w:rsid w:val="006A7B9A"/>
    <w:rsid w:val="006B161E"/>
    <w:rsid w:val="006B627A"/>
    <w:rsid w:val="006C43C1"/>
    <w:rsid w:val="006D1071"/>
    <w:rsid w:val="006D776E"/>
    <w:rsid w:val="006E3397"/>
    <w:rsid w:val="006E3EA1"/>
    <w:rsid w:val="006E711A"/>
    <w:rsid w:val="006E7718"/>
    <w:rsid w:val="006F2F20"/>
    <w:rsid w:val="006F31CE"/>
    <w:rsid w:val="00716F53"/>
    <w:rsid w:val="007201AD"/>
    <w:rsid w:val="00734B05"/>
    <w:rsid w:val="00734F20"/>
    <w:rsid w:val="007360B9"/>
    <w:rsid w:val="00736ED9"/>
    <w:rsid w:val="00736FC9"/>
    <w:rsid w:val="00742AE8"/>
    <w:rsid w:val="00744211"/>
    <w:rsid w:val="0074628A"/>
    <w:rsid w:val="007476B4"/>
    <w:rsid w:val="0076294A"/>
    <w:rsid w:val="00775B2E"/>
    <w:rsid w:val="00783052"/>
    <w:rsid w:val="00794964"/>
    <w:rsid w:val="007A4D2F"/>
    <w:rsid w:val="007A7FF2"/>
    <w:rsid w:val="007C0D4B"/>
    <w:rsid w:val="007C2D41"/>
    <w:rsid w:val="007C7112"/>
    <w:rsid w:val="007D039C"/>
    <w:rsid w:val="007D5149"/>
    <w:rsid w:val="007E30AD"/>
    <w:rsid w:val="007E62BF"/>
    <w:rsid w:val="007F0FDC"/>
    <w:rsid w:val="007F1B96"/>
    <w:rsid w:val="007F46BD"/>
    <w:rsid w:val="0080267A"/>
    <w:rsid w:val="008052E2"/>
    <w:rsid w:val="00805770"/>
    <w:rsid w:val="008102BF"/>
    <w:rsid w:val="00817223"/>
    <w:rsid w:val="00820B2E"/>
    <w:rsid w:val="00823400"/>
    <w:rsid w:val="00823758"/>
    <w:rsid w:val="00832F0E"/>
    <w:rsid w:val="00852663"/>
    <w:rsid w:val="00855EBD"/>
    <w:rsid w:val="00860462"/>
    <w:rsid w:val="00866319"/>
    <w:rsid w:val="00866CB8"/>
    <w:rsid w:val="00866FC7"/>
    <w:rsid w:val="008757F9"/>
    <w:rsid w:val="008803FB"/>
    <w:rsid w:val="0089257C"/>
    <w:rsid w:val="00897868"/>
    <w:rsid w:val="008A17AB"/>
    <w:rsid w:val="008A2877"/>
    <w:rsid w:val="008A324B"/>
    <w:rsid w:val="008B3125"/>
    <w:rsid w:val="008B381E"/>
    <w:rsid w:val="008B3912"/>
    <w:rsid w:val="008B3B0E"/>
    <w:rsid w:val="008B6579"/>
    <w:rsid w:val="008C0CAB"/>
    <w:rsid w:val="008C594A"/>
    <w:rsid w:val="008C6485"/>
    <w:rsid w:val="008D1F77"/>
    <w:rsid w:val="008D2F05"/>
    <w:rsid w:val="008D5950"/>
    <w:rsid w:val="00901EEF"/>
    <w:rsid w:val="0090361D"/>
    <w:rsid w:val="0090658A"/>
    <w:rsid w:val="00920F85"/>
    <w:rsid w:val="00940531"/>
    <w:rsid w:val="009405FB"/>
    <w:rsid w:val="00941739"/>
    <w:rsid w:val="00946892"/>
    <w:rsid w:val="009649E1"/>
    <w:rsid w:val="00967588"/>
    <w:rsid w:val="009729C1"/>
    <w:rsid w:val="00972C4B"/>
    <w:rsid w:val="00973F5A"/>
    <w:rsid w:val="00980B81"/>
    <w:rsid w:val="00982028"/>
    <w:rsid w:val="00982C28"/>
    <w:rsid w:val="00984C31"/>
    <w:rsid w:val="00985A76"/>
    <w:rsid w:val="00993DF6"/>
    <w:rsid w:val="009A7815"/>
    <w:rsid w:val="009B3570"/>
    <w:rsid w:val="009B588C"/>
    <w:rsid w:val="009C356A"/>
    <w:rsid w:val="009D130C"/>
    <w:rsid w:val="009D4321"/>
    <w:rsid w:val="009E7382"/>
    <w:rsid w:val="009F63B6"/>
    <w:rsid w:val="00A04E58"/>
    <w:rsid w:val="00A05ADB"/>
    <w:rsid w:val="00A108C2"/>
    <w:rsid w:val="00A112A4"/>
    <w:rsid w:val="00A1141F"/>
    <w:rsid w:val="00A167BD"/>
    <w:rsid w:val="00A16817"/>
    <w:rsid w:val="00A26AF6"/>
    <w:rsid w:val="00A37EBB"/>
    <w:rsid w:val="00A422D8"/>
    <w:rsid w:val="00A44364"/>
    <w:rsid w:val="00A504FE"/>
    <w:rsid w:val="00A50953"/>
    <w:rsid w:val="00A541CE"/>
    <w:rsid w:val="00A558C6"/>
    <w:rsid w:val="00A667B1"/>
    <w:rsid w:val="00A67625"/>
    <w:rsid w:val="00A91972"/>
    <w:rsid w:val="00A945DF"/>
    <w:rsid w:val="00A95637"/>
    <w:rsid w:val="00AA20E6"/>
    <w:rsid w:val="00AA5354"/>
    <w:rsid w:val="00AA5EB1"/>
    <w:rsid w:val="00AB38F4"/>
    <w:rsid w:val="00AB4138"/>
    <w:rsid w:val="00AB445C"/>
    <w:rsid w:val="00AB7665"/>
    <w:rsid w:val="00AD161C"/>
    <w:rsid w:val="00AE2A80"/>
    <w:rsid w:val="00AE2BFB"/>
    <w:rsid w:val="00AE7557"/>
    <w:rsid w:val="00AF021A"/>
    <w:rsid w:val="00AF08A0"/>
    <w:rsid w:val="00AF0FFA"/>
    <w:rsid w:val="00AF21A0"/>
    <w:rsid w:val="00AF6BC7"/>
    <w:rsid w:val="00B007CA"/>
    <w:rsid w:val="00B00860"/>
    <w:rsid w:val="00B00D27"/>
    <w:rsid w:val="00B01001"/>
    <w:rsid w:val="00B0175B"/>
    <w:rsid w:val="00B17506"/>
    <w:rsid w:val="00B209E9"/>
    <w:rsid w:val="00B2140E"/>
    <w:rsid w:val="00B2291B"/>
    <w:rsid w:val="00B234B2"/>
    <w:rsid w:val="00B24228"/>
    <w:rsid w:val="00B328F2"/>
    <w:rsid w:val="00B47BB9"/>
    <w:rsid w:val="00B47D7B"/>
    <w:rsid w:val="00B50FCF"/>
    <w:rsid w:val="00B51EB5"/>
    <w:rsid w:val="00B60063"/>
    <w:rsid w:val="00B63F9E"/>
    <w:rsid w:val="00B6644B"/>
    <w:rsid w:val="00B778D3"/>
    <w:rsid w:val="00B80AA8"/>
    <w:rsid w:val="00B81CE9"/>
    <w:rsid w:val="00B84ADB"/>
    <w:rsid w:val="00B93F42"/>
    <w:rsid w:val="00B96F88"/>
    <w:rsid w:val="00BA0093"/>
    <w:rsid w:val="00BA730A"/>
    <w:rsid w:val="00BB0175"/>
    <w:rsid w:val="00BB67F5"/>
    <w:rsid w:val="00BC0B14"/>
    <w:rsid w:val="00BC317C"/>
    <w:rsid w:val="00BC7BDC"/>
    <w:rsid w:val="00BD146B"/>
    <w:rsid w:val="00BD3E58"/>
    <w:rsid w:val="00BD5E6C"/>
    <w:rsid w:val="00BE01A8"/>
    <w:rsid w:val="00BE0526"/>
    <w:rsid w:val="00BE095C"/>
    <w:rsid w:val="00BE13A4"/>
    <w:rsid w:val="00BE19DF"/>
    <w:rsid w:val="00BE2D8D"/>
    <w:rsid w:val="00BE55C2"/>
    <w:rsid w:val="00C07CBD"/>
    <w:rsid w:val="00C1151A"/>
    <w:rsid w:val="00C12021"/>
    <w:rsid w:val="00C13241"/>
    <w:rsid w:val="00C13455"/>
    <w:rsid w:val="00C237B0"/>
    <w:rsid w:val="00C23947"/>
    <w:rsid w:val="00C269FF"/>
    <w:rsid w:val="00C30440"/>
    <w:rsid w:val="00C341D3"/>
    <w:rsid w:val="00C35BC4"/>
    <w:rsid w:val="00C46A86"/>
    <w:rsid w:val="00C60337"/>
    <w:rsid w:val="00C65802"/>
    <w:rsid w:val="00C675F6"/>
    <w:rsid w:val="00C7531A"/>
    <w:rsid w:val="00C755B6"/>
    <w:rsid w:val="00C80BA9"/>
    <w:rsid w:val="00C838F9"/>
    <w:rsid w:val="00C850A3"/>
    <w:rsid w:val="00C93E71"/>
    <w:rsid w:val="00CA4E7D"/>
    <w:rsid w:val="00CA5B9B"/>
    <w:rsid w:val="00CA702D"/>
    <w:rsid w:val="00CB0D85"/>
    <w:rsid w:val="00CB269D"/>
    <w:rsid w:val="00CB2B52"/>
    <w:rsid w:val="00CC742F"/>
    <w:rsid w:val="00CD4AB6"/>
    <w:rsid w:val="00CE2A53"/>
    <w:rsid w:val="00CE6F06"/>
    <w:rsid w:val="00CE6F82"/>
    <w:rsid w:val="00CE7A69"/>
    <w:rsid w:val="00CF3B51"/>
    <w:rsid w:val="00D17016"/>
    <w:rsid w:val="00D25C1E"/>
    <w:rsid w:val="00D30681"/>
    <w:rsid w:val="00D37E86"/>
    <w:rsid w:val="00D461EF"/>
    <w:rsid w:val="00D4769F"/>
    <w:rsid w:val="00D504DB"/>
    <w:rsid w:val="00D51458"/>
    <w:rsid w:val="00D53327"/>
    <w:rsid w:val="00D562E0"/>
    <w:rsid w:val="00D56DBA"/>
    <w:rsid w:val="00D57126"/>
    <w:rsid w:val="00D64F33"/>
    <w:rsid w:val="00D67053"/>
    <w:rsid w:val="00D702F4"/>
    <w:rsid w:val="00D739CA"/>
    <w:rsid w:val="00D80615"/>
    <w:rsid w:val="00D80F91"/>
    <w:rsid w:val="00D86340"/>
    <w:rsid w:val="00DA163B"/>
    <w:rsid w:val="00DA4FED"/>
    <w:rsid w:val="00DB1979"/>
    <w:rsid w:val="00DB2C12"/>
    <w:rsid w:val="00DB6187"/>
    <w:rsid w:val="00DB63B9"/>
    <w:rsid w:val="00DC09D0"/>
    <w:rsid w:val="00DC1338"/>
    <w:rsid w:val="00DC2AFA"/>
    <w:rsid w:val="00DC3340"/>
    <w:rsid w:val="00DD4AC4"/>
    <w:rsid w:val="00DF1228"/>
    <w:rsid w:val="00DF21EF"/>
    <w:rsid w:val="00DF25A7"/>
    <w:rsid w:val="00DF7855"/>
    <w:rsid w:val="00E0255B"/>
    <w:rsid w:val="00E06A25"/>
    <w:rsid w:val="00E20C79"/>
    <w:rsid w:val="00E26DF1"/>
    <w:rsid w:val="00E32111"/>
    <w:rsid w:val="00E33F9B"/>
    <w:rsid w:val="00E34C44"/>
    <w:rsid w:val="00E36AF4"/>
    <w:rsid w:val="00E423CF"/>
    <w:rsid w:val="00E500EF"/>
    <w:rsid w:val="00E541D0"/>
    <w:rsid w:val="00E57C93"/>
    <w:rsid w:val="00E60979"/>
    <w:rsid w:val="00E708A2"/>
    <w:rsid w:val="00E71B02"/>
    <w:rsid w:val="00E8342F"/>
    <w:rsid w:val="00E85BFC"/>
    <w:rsid w:val="00E93F68"/>
    <w:rsid w:val="00E96154"/>
    <w:rsid w:val="00E97A96"/>
    <w:rsid w:val="00EA118A"/>
    <w:rsid w:val="00EA4BEA"/>
    <w:rsid w:val="00EB00CC"/>
    <w:rsid w:val="00EB5CFB"/>
    <w:rsid w:val="00EC0930"/>
    <w:rsid w:val="00EC3F98"/>
    <w:rsid w:val="00EC4286"/>
    <w:rsid w:val="00EC758C"/>
    <w:rsid w:val="00ED14F5"/>
    <w:rsid w:val="00ED5D8B"/>
    <w:rsid w:val="00EE26F4"/>
    <w:rsid w:val="00EF24A1"/>
    <w:rsid w:val="00EF270C"/>
    <w:rsid w:val="00EF5272"/>
    <w:rsid w:val="00F03087"/>
    <w:rsid w:val="00F05811"/>
    <w:rsid w:val="00F0626B"/>
    <w:rsid w:val="00F07E7E"/>
    <w:rsid w:val="00F10590"/>
    <w:rsid w:val="00F1242D"/>
    <w:rsid w:val="00F144B9"/>
    <w:rsid w:val="00F16471"/>
    <w:rsid w:val="00F16851"/>
    <w:rsid w:val="00F24DB3"/>
    <w:rsid w:val="00F25915"/>
    <w:rsid w:val="00F269AF"/>
    <w:rsid w:val="00F26C59"/>
    <w:rsid w:val="00F2746A"/>
    <w:rsid w:val="00F37B71"/>
    <w:rsid w:val="00F37C7A"/>
    <w:rsid w:val="00F40FBF"/>
    <w:rsid w:val="00F5183A"/>
    <w:rsid w:val="00F51D3F"/>
    <w:rsid w:val="00F52722"/>
    <w:rsid w:val="00F544C8"/>
    <w:rsid w:val="00F567A0"/>
    <w:rsid w:val="00F633EE"/>
    <w:rsid w:val="00F63C82"/>
    <w:rsid w:val="00F67412"/>
    <w:rsid w:val="00F67AEB"/>
    <w:rsid w:val="00F67D61"/>
    <w:rsid w:val="00F93B5F"/>
    <w:rsid w:val="00FA08F6"/>
    <w:rsid w:val="00FA0B94"/>
    <w:rsid w:val="00FA0DEF"/>
    <w:rsid w:val="00FA45AF"/>
    <w:rsid w:val="00FA50AC"/>
    <w:rsid w:val="00FA7A11"/>
    <w:rsid w:val="00FB25DA"/>
    <w:rsid w:val="00FB4E1D"/>
    <w:rsid w:val="00FB7469"/>
    <w:rsid w:val="00FC541E"/>
    <w:rsid w:val="00FC5F5C"/>
    <w:rsid w:val="00FC72CA"/>
    <w:rsid w:val="00FD57A5"/>
    <w:rsid w:val="00FE6475"/>
    <w:rsid w:val="00FE763B"/>
    <w:rsid w:val="00FF11E1"/>
    <w:rsid w:val="00FF6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0353"/>
    <o:shapelayout v:ext="edit">
      <o:idmap v:ext="edit" data="1"/>
    </o:shapelayout>
  </w:shapeDefaults>
  <w:decimalSymbol w:val="."/>
  <w:listSeparator w:val=","/>
  <w14:docId w14:val="7CD47B7E"/>
  <w15:docId w15:val="{E2F7C6B1-8679-4466-B12E-14A35B18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4B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DR">
    <w:name w:val="HDR"/>
    <w:basedOn w:val="Normal"/>
    <w:pPr>
      <w:tabs>
        <w:tab w:val="center" w:pos="4608"/>
        <w:tab w:val="right" w:pos="9360"/>
      </w:tabs>
      <w:suppressAutoHyphens/>
      <w:jc w:val="both"/>
    </w:pPr>
  </w:style>
  <w:style w:type="paragraph" w:customStyle="1" w:styleId="FTR">
    <w:name w:val="FTR"/>
    <w:basedOn w:val="Normal"/>
    <w:pPr>
      <w:tabs>
        <w:tab w:val="right" w:pos="9360"/>
      </w:tabs>
      <w:suppressAutoHyphens/>
      <w:jc w:val="both"/>
    </w:pPr>
  </w:style>
  <w:style w:type="paragraph" w:customStyle="1" w:styleId="SCT">
    <w:name w:val="SCT"/>
    <w:basedOn w:val="Normal"/>
    <w:next w:val="PRT"/>
    <w:pPr>
      <w:suppressAutoHyphens/>
      <w:spacing w:before="240"/>
      <w:jc w:val="both"/>
    </w:pPr>
  </w:style>
  <w:style w:type="paragraph" w:customStyle="1" w:styleId="PRT">
    <w:name w:val="PRT"/>
    <w:basedOn w:val="Normal"/>
    <w:next w:val="ART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link w:val="PR1CharChar"/>
    <w:pPr>
      <w:numPr>
        <w:ilvl w:val="4"/>
        <w:numId w:val="1"/>
      </w:numPr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TB1">
    <w:name w:val="TB1"/>
    <w:basedOn w:val="Normal"/>
    <w:next w:val="PR1"/>
    <w:pPr>
      <w:suppressAutoHyphens/>
      <w:spacing w:before="240"/>
      <w:ind w:left="288"/>
      <w:jc w:val="both"/>
    </w:pPr>
  </w:style>
  <w:style w:type="paragraph" w:customStyle="1" w:styleId="TB2">
    <w:name w:val="TB2"/>
    <w:basedOn w:val="Normal"/>
    <w:next w:val="PR2"/>
    <w:pPr>
      <w:suppressAutoHyphens/>
      <w:spacing w:before="240"/>
      <w:ind w:left="864"/>
      <w:jc w:val="both"/>
    </w:pPr>
  </w:style>
  <w:style w:type="paragraph" w:customStyle="1" w:styleId="TB3">
    <w:name w:val="TB3"/>
    <w:basedOn w:val="Normal"/>
    <w:next w:val="PR3"/>
    <w:pPr>
      <w:suppressAutoHyphens/>
      <w:spacing w:before="240"/>
      <w:ind w:left="1440"/>
      <w:jc w:val="both"/>
    </w:pPr>
  </w:style>
  <w:style w:type="paragraph" w:customStyle="1" w:styleId="TB4">
    <w:name w:val="TB4"/>
    <w:basedOn w:val="Normal"/>
    <w:next w:val="PR4"/>
    <w:pPr>
      <w:suppressAutoHyphens/>
      <w:spacing w:before="240"/>
      <w:ind w:left="2016"/>
      <w:jc w:val="both"/>
    </w:pPr>
  </w:style>
  <w:style w:type="paragraph" w:customStyle="1" w:styleId="TB5">
    <w:name w:val="TB5"/>
    <w:basedOn w:val="Normal"/>
    <w:next w:val="PR5"/>
    <w:pPr>
      <w:suppressAutoHyphens/>
      <w:spacing w:before="240"/>
      <w:ind w:left="2592"/>
      <w:jc w:val="both"/>
    </w:pPr>
  </w:style>
  <w:style w:type="paragraph" w:customStyle="1" w:styleId="TF1">
    <w:name w:val="TF1"/>
    <w:basedOn w:val="Normal"/>
    <w:next w:val="TB1"/>
    <w:pPr>
      <w:suppressAutoHyphens/>
      <w:spacing w:before="240"/>
      <w:ind w:left="288"/>
      <w:jc w:val="both"/>
    </w:pPr>
  </w:style>
  <w:style w:type="paragraph" w:customStyle="1" w:styleId="TF2">
    <w:name w:val="TF2"/>
    <w:basedOn w:val="Normal"/>
    <w:next w:val="TB2"/>
    <w:pPr>
      <w:suppressAutoHyphens/>
      <w:spacing w:before="240"/>
      <w:ind w:left="864"/>
      <w:jc w:val="both"/>
    </w:pPr>
  </w:style>
  <w:style w:type="paragraph" w:customStyle="1" w:styleId="TF3">
    <w:name w:val="TF3"/>
    <w:basedOn w:val="Normal"/>
    <w:next w:val="TB3"/>
    <w:pPr>
      <w:suppressAutoHyphens/>
      <w:spacing w:before="240"/>
      <w:ind w:left="1440"/>
      <w:jc w:val="both"/>
    </w:pPr>
  </w:style>
  <w:style w:type="paragraph" w:customStyle="1" w:styleId="TF4">
    <w:name w:val="TF4"/>
    <w:basedOn w:val="Normal"/>
    <w:next w:val="TB4"/>
    <w:pPr>
      <w:suppressAutoHyphens/>
      <w:spacing w:before="240"/>
      <w:ind w:left="2016"/>
      <w:jc w:val="both"/>
    </w:pPr>
  </w:style>
  <w:style w:type="paragraph" w:customStyle="1" w:styleId="TF5">
    <w:name w:val="TF5"/>
    <w:basedOn w:val="Normal"/>
    <w:next w:val="TB5"/>
    <w:pPr>
      <w:suppressAutoHyphens/>
      <w:spacing w:before="240"/>
      <w:ind w:left="2592"/>
      <w:jc w:val="both"/>
    </w:pPr>
  </w:style>
  <w:style w:type="paragraph" w:customStyle="1" w:styleId="TCH">
    <w:name w:val="TCH"/>
    <w:basedOn w:val="Normal"/>
    <w:pPr>
      <w:suppressAutoHyphens/>
    </w:pPr>
  </w:style>
  <w:style w:type="paragraph" w:customStyle="1" w:styleId="TCE">
    <w:name w:val="TCE"/>
    <w:basedOn w:val="Normal"/>
    <w:pPr>
      <w:suppressAutoHyphens/>
      <w:ind w:left="144" w:hanging="144"/>
    </w:pPr>
  </w:style>
  <w:style w:type="paragraph" w:customStyle="1" w:styleId="EOS">
    <w:name w:val="EOS"/>
    <w:basedOn w:val="Normal"/>
    <w:pPr>
      <w:suppressAutoHyphens/>
      <w:spacing w:before="480"/>
      <w:jc w:val="both"/>
    </w:pPr>
  </w:style>
  <w:style w:type="paragraph" w:customStyle="1" w:styleId="ANT">
    <w:name w:val="ANT"/>
    <w:basedOn w:val="Normal"/>
    <w:pPr>
      <w:suppressAutoHyphens/>
      <w:spacing w:before="240"/>
      <w:jc w:val="both"/>
    </w:pPr>
    <w:rPr>
      <w:vanish/>
      <w:color w:val="800080"/>
      <w:u w:val="single"/>
    </w:rPr>
  </w:style>
  <w:style w:type="paragraph" w:customStyle="1" w:styleId="CMT">
    <w:name w:val="CMT"/>
    <w:basedOn w:val="Normal"/>
    <w:pPr>
      <w:suppressAutoHyphens/>
      <w:spacing w:before="240"/>
      <w:jc w:val="both"/>
    </w:pPr>
    <w:rPr>
      <w:vanish/>
      <w:color w:val="0000FF"/>
    </w:rPr>
  </w:style>
  <w:style w:type="character" w:customStyle="1" w:styleId="CPR">
    <w:name w:val="CPR"/>
    <w:basedOn w:val="DefaultParagraphFont"/>
  </w:style>
  <w:style w:type="character" w:customStyle="1" w:styleId="SPN">
    <w:name w:val="SPN"/>
    <w:basedOn w:val="DefaultParagraphFont"/>
  </w:style>
  <w:style w:type="character" w:customStyle="1" w:styleId="SPD">
    <w:name w:val="SPD"/>
    <w:basedOn w:val="DefaultParagraphFont"/>
  </w:style>
  <w:style w:type="character" w:customStyle="1" w:styleId="NUM">
    <w:name w:val="NUM"/>
    <w:basedOn w:val="DefaultParagraphFont"/>
  </w:style>
  <w:style w:type="character" w:customStyle="1" w:styleId="NAM">
    <w:name w:val="NAM"/>
    <w:basedOn w:val="DefaultParagraphFont"/>
  </w:style>
  <w:style w:type="character" w:customStyle="1" w:styleId="SI">
    <w:name w:val="SI"/>
    <w:rPr>
      <w:color w:val="008080"/>
    </w:rPr>
  </w:style>
  <w:style w:type="character" w:customStyle="1" w:styleId="IP">
    <w:name w:val="IP"/>
    <w:rPr>
      <w:color w:val="FF0000"/>
    </w:rPr>
  </w:style>
  <w:style w:type="paragraph" w:customStyle="1" w:styleId="RJUST">
    <w:name w:val="RJUST"/>
    <w:basedOn w:val="Normal"/>
    <w:pPr>
      <w:jc w:val="right"/>
    </w:pPr>
  </w:style>
  <w:style w:type="character" w:customStyle="1" w:styleId="SAhyperlink">
    <w:name w:val="SAhyperlink"/>
    <w:uiPriority w:val="1"/>
    <w:qFormat/>
    <w:rsid w:val="00DF1228"/>
    <w:rPr>
      <w:b/>
      <w:szCs w:val="22"/>
      <w:u w:val="single"/>
    </w:rPr>
  </w:style>
  <w:style w:type="character" w:styleId="Hyperlink">
    <w:name w:val="Hyperlink"/>
    <w:uiPriority w:val="99"/>
    <w:unhideWhenUsed/>
    <w:rsid w:val="00CE2A5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63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6351"/>
  </w:style>
  <w:style w:type="paragraph" w:styleId="Footer">
    <w:name w:val="footer"/>
    <w:basedOn w:val="Normal"/>
    <w:link w:val="FooterChar"/>
    <w:uiPriority w:val="99"/>
    <w:unhideWhenUsed/>
    <w:rsid w:val="006563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6351"/>
  </w:style>
  <w:style w:type="paragraph" w:styleId="BalloonText">
    <w:name w:val="Balloon Text"/>
    <w:basedOn w:val="Normal"/>
    <w:link w:val="BalloonTextChar"/>
    <w:uiPriority w:val="99"/>
    <w:semiHidden/>
    <w:unhideWhenUsed/>
    <w:rsid w:val="00A67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67625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A676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2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2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67625"/>
    <w:rPr>
      <w:b/>
      <w:bCs/>
    </w:rPr>
  </w:style>
  <w:style w:type="paragraph" w:customStyle="1" w:styleId="SPECText2">
    <w:name w:val="SPECText[2]"/>
    <w:basedOn w:val="Normal"/>
    <w:rsid w:val="001C2C8E"/>
    <w:pPr>
      <w:widowControl w:val="0"/>
      <w:tabs>
        <w:tab w:val="num" w:pos="360"/>
        <w:tab w:val="num" w:pos="720"/>
      </w:tabs>
      <w:ind w:left="720" w:hanging="720"/>
    </w:pPr>
    <w:rPr>
      <w:rFonts w:ascii="Arial" w:hAnsi="Arial"/>
    </w:rPr>
  </w:style>
  <w:style w:type="paragraph" w:customStyle="1" w:styleId="SPECText3">
    <w:name w:val="SPECText[3]"/>
    <w:basedOn w:val="Normal"/>
    <w:rsid w:val="001C2C8E"/>
    <w:pPr>
      <w:numPr>
        <w:ilvl w:val="2"/>
        <w:numId w:val="2"/>
      </w:numPr>
    </w:pPr>
    <w:rPr>
      <w:rFonts w:ascii="Arial" w:hAnsi="Arial"/>
    </w:rPr>
  </w:style>
  <w:style w:type="paragraph" w:customStyle="1" w:styleId="SPECText6">
    <w:name w:val="SPECText[6]"/>
    <w:basedOn w:val="Normal"/>
    <w:rsid w:val="001C2C8E"/>
    <w:pPr>
      <w:tabs>
        <w:tab w:val="num" w:pos="3600"/>
      </w:tabs>
      <w:ind w:left="3600" w:hanging="720"/>
    </w:pPr>
    <w:rPr>
      <w:rFonts w:ascii="Arial" w:hAnsi="Arial"/>
    </w:rPr>
  </w:style>
  <w:style w:type="paragraph" w:customStyle="1" w:styleId="SPECText7">
    <w:name w:val="SPECText[7]"/>
    <w:basedOn w:val="Normal"/>
    <w:rsid w:val="001C2C8E"/>
    <w:pPr>
      <w:tabs>
        <w:tab w:val="num" w:pos="4320"/>
      </w:tabs>
      <w:ind w:left="4320" w:hanging="720"/>
    </w:pPr>
    <w:rPr>
      <w:rFonts w:ascii="Arial" w:hAnsi="Arial"/>
    </w:rPr>
  </w:style>
  <w:style w:type="paragraph" w:customStyle="1" w:styleId="SPECText8">
    <w:name w:val="SPECText[8]"/>
    <w:basedOn w:val="Normal"/>
    <w:rsid w:val="001C2C8E"/>
    <w:pPr>
      <w:tabs>
        <w:tab w:val="num" w:pos="5040"/>
      </w:tabs>
      <w:ind w:left="5040" w:hanging="720"/>
    </w:pPr>
    <w:rPr>
      <w:rFonts w:ascii="Arial" w:hAnsi="Arial"/>
    </w:rPr>
  </w:style>
  <w:style w:type="table" w:styleId="TableGrid">
    <w:name w:val="Table Grid"/>
    <w:basedOn w:val="TableNormal"/>
    <w:rsid w:val="001C2C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FE763B"/>
    <w:pPr>
      <w:spacing w:before="12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rsid w:val="00B60063"/>
    <w:pPr>
      <w:ind w:left="220"/>
    </w:pPr>
  </w:style>
  <w:style w:type="character" w:styleId="PageNumber">
    <w:name w:val="page number"/>
    <w:basedOn w:val="DefaultParagraphFont"/>
    <w:rsid w:val="00B60063"/>
  </w:style>
  <w:style w:type="character" w:styleId="FollowedHyperlink">
    <w:name w:val="FollowedHyperlink"/>
    <w:basedOn w:val="DefaultParagraphFont"/>
    <w:uiPriority w:val="99"/>
    <w:semiHidden/>
    <w:unhideWhenUsed/>
    <w:rsid w:val="0038624D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052E2"/>
    <w:rPr>
      <w:sz w:val="22"/>
    </w:rPr>
  </w:style>
  <w:style w:type="paragraph" w:styleId="ListParagraph">
    <w:name w:val="List Paragraph"/>
    <w:basedOn w:val="Normal"/>
    <w:uiPriority w:val="34"/>
    <w:qFormat/>
    <w:rsid w:val="002F375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734B05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734B05"/>
    <w:pPr>
      <w:spacing w:after="100" w:line="259" w:lineRule="auto"/>
      <w:ind w:left="660"/>
    </w:pPr>
    <w:rPr>
      <w:rFonts w:asciiTheme="minorHAnsi" w:eastAsiaTheme="minorEastAsia" w:hAnsiTheme="minorHAnsi" w:cstheme="minorBid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734B05"/>
    <w:pPr>
      <w:spacing w:after="100" w:line="259" w:lineRule="auto"/>
      <w:ind w:left="880"/>
    </w:pPr>
    <w:rPr>
      <w:rFonts w:asciiTheme="minorHAnsi" w:eastAsiaTheme="minorEastAsia" w:hAnsiTheme="minorHAnsi" w:cstheme="minorBid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734B05"/>
    <w:pPr>
      <w:spacing w:after="100" w:line="259" w:lineRule="auto"/>
      <w:ind w:left="1100"/>
    </w:pPr>
    <w:rPr>
      <w:rFonts w:asciiTheme="minorHAnsi" w:eastAsiaTheme="minorEastAsia" w:hAnsiTheme="minorHAnsi" w:cstheme="minorBid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734B05"/>
    <w:pPr>
      <w:spacing w:after="100" w:line="259" w:lineRule="auto"/>
      <w:ind w:left="1320"/>
    </w:pPr>
    <w:rPr>
      <w:rFonts w:asciiTheme="minorHAnsi" w:eastAsiaTheme="minorEastAsia" w:hAnsiTheme="minorHAnsi" w:cstheme="minorBid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734B05"/>
    <w:pPr>
      <w:spacing w:after="100" w:line="259" w:lineRule="auto"/>
      <w:ind w:left="1540"/>
    </w:pPr>
    <w:rPr>
      <w:rFonts w:asciiTheme="minorHAnsi" w:eastAsiaTheme="minorEastAsia" w:hAnsiTheme="minorHAnsi" w:cstheme="minorBid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734B05"/>
    <w:pPr>
      <w:spacing w:after="100" w:line="259" w:lineRule="auto"/>
      <w:ind w:left="1760"/>
    </w:pPr>
    <w:rPr>
      <w:rFonts w:asciiTheme="minorHAnsi" w:eastAsiaTheme="minorEastAsia" w:hAnsiTheme="minorHAnsi" w:cstheme="minorBidi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34B0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34B05"/>
    <w:pPr>
      <w:spacing w:line="259" w:lineRule="auto"/>
      <w:outlineLvl w:val="9"/>
    </w:pPr>
  </w:style>
  <w:style w:type="character" w:customStyle="1" w:styleId="PR1CharChar">
    <w:name w:val="PR1 Char Char"/>
    <w:link w:val="PR1"/>
    <w:rsid w:val="00081EA4"/>
    <w:rPr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786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7868"/>
    <w:rPr>
      <w:i/>
      <w:iCs/>
      <w:color w:val="4F81BD" w:themeColor="accent1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89786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786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65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2F4F2-FD9C-462B-AB85-D37F54F28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149</Words>
  <Characters>644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110513 - COMMON MOTOR REQUIREMENTS FOR EQUIPMENT</vt:lpstr>
    </vt:vector>
  </TitlesOfParts>
  <Company>Jacobs</Company>
  <LinksUpToDate>false</LinksUpToDate>
  <CharactersWithSpaces>7575</CharactersWithSpaces>
  <SharedDoc>false</SharedDoc>
  <HLinks>
    <vt:vector size="120" baseType="variant">
      <vt:variant>
        <vt:i4>150738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3398089</vt:lpwstr>
      </vt:variant>
      <vt:variant>
        <vt:i4>15073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3398088</vt:lpwstr>
      </vt:variant>
      <vt:variant>
        <vt:i4>150738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3398087</vt:lpwstr>
      </vt:variant>
      <vt:variant>
        <vt:i4>150738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3398086</vt:lpwstr>
      </vt:variant>
      <vt:variant>
        <vt:i4>150738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3398085</vt:lpwstr>
      </vt:variant>
      <vt:variant>
        <vt:i4>150738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3398084</vt:lpwstr>
      </vt:variant>
      <vt:variant>
        <vt:i4>150738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3398083</vt:lpwstr>
      </vt:variant>
      <vt:variant>
        <vt:i4>150738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3398082</vt:lpwstr>
      </vt:variant>
      <vt:variant>
        <vt:i4>150738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3398081</vt:lpwstr>
      </vt:variant>
      <vt:variant>
        <vt:i4>150738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3398080</vt:lpwstr>
      </vt:variant>
      <vt:variant>
        <vt:i4>157292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3398079</vt:lpwstr>
      </vt:variant>
      <vt:variant>
        <vt:i4>157292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3398078</vt:lpwstr>
      </vt:variant>
      <vt:variant>
        <vt:i4>15729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3398077</vt:lpwstr>
      </vt:variant>
      <vt:variant>
        <vt:i4>157292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3398076</vt:lpwstr>
      </vt:variant>
      <vt:variant>
        <vt:i4>157292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3398075</vt:lpwstr>
      </vt:variant>
      <vt:variant>
        <vt:i4>157292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3398074</vt:lpwstr>
      </vt:variant>
      <vt:variant>
        <vt:i4>157292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3398073</vt:lpwstr>
      </vt:variant>
      <vt:variant>
        <vt:i4>157292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3398072</vt:lpwstr>
      </vt:variant>
      <vt:variant>
        <vt:i4>157292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3398071</vt:lpwstr>
      </vt:variant>
      <vt:variant>
        <vt:i4>157292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3339807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110513 - COMMON MOTOR REQUIREMENTS FOR EQUIPMENT</dc:title>
  <dc:subject>COMMON MOTOR REQUIREMENTS FOR EQUIPMENT</dc:subject>
  <dc:creator>ARCOM, Inc.</dc:creator>
  <cp:keywords>BAS-12345-MS80</cp:keywords>
  <cp:lastModifiedBy>Olitsky,Karen J</cp:lastModifiedBy>
  <cp:revision>5</cp:revision>
  <cp:lastPrinted>2020-08-24T13:52:00Z</cp:lastPrinted>
  <dcterms:created xsi:type="dcterms:W3CDTF">2020-09-24T19:25:00Z</dcterms:created>
  <dcterms:modified xsi:type="dcterms:W3CDTF">2020-09-25T16:57:00Z</dcterms:modified>
</cp:coreProperties>
</file>